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EE043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</w:p>
    <w:p w14:paraId="083E5E55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  <w:r w:rsidRPr="007923B7">
        <w:rPr>
          <w:rFonts w:ascii="Calibri" w:eastAsia="Calibri" w:hAnsi="Calibri" w:cs="Times New Roman"/>
          <w:b/>
          <w:sz w:val="72"/>
          <w:szCs w:val="72"/>
        </w:rPr>
        <w:t xml:space="preserve">BWF Level 1 </w:t>
      </w:r>
    </w:p>
    <w:p w14:paraId="5BB59D3F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  <w:r w:rsidRPr="007923B7">
        <w:rPr>
          <w:rFonts w:ascii="Calibri" w:eastAsia="Calibri" w:hAnsi="Calibri" w:cs="Times New Roman"/>
          <w:b/>
          <w:sz w:val="72"/>
          <w:szCs w:val="72"/>
        </w:rPr>
        <w:t>Coaching Course</w:t>
      </w:r>
    </w:p>
    <w:p w14:paraId="615E66D5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</w:p>
    <w:p w14:paraId="7D9BD743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</w:p>
    <w:p w14:paraId="5E9E1608" w14:textId="77777777" w:rsidR="007923B7" w:rsidRPr="007923B7" w:rsidRDefault="007923B7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</w:p>
    <w:p w14:paraId="71C011F0" w14:textId="77F8C60A" w:rsidR="007923B7" w:rsidRPr="007923B7" w:rsidRDefault="00786B2A" w:rsidP="007923B7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72"/>
          <w:szCs w:val="72"/>
        </w:rPr>
      </w:pPr>
      <w:r>
        <w:rPr>
          <w:rFonts w:ascii="Calibri" w:eastAsia="Calibri" w:hAnsi="Calibri" w:cs="Times New Roman"/>
          <w:b/>
          <w:noProof/>
          <w:sz w:val="72"/>
          <w:szCs w:val="72"/>
          <w:lang w:eastAsia="en-GB"/>
        </w:rPr>
        <w:drawing>
          <wp:inline distT="0" distB="0" distL="0" distR="0" wp14:anchorId="225C99B4" wp14:editId="530FCDC2">
            <wp:extent cx="1902218" cy="15494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91" cy="1573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8BBF3F" w14:textId="77777777" w:rsidR="0037145E" w:rsidRDefault="0037145E" w:rsidP="0037145E">
      <w:pPr>
        <w:jc w:val="center"/>
        <w:rPr>
          <w:b/>
          <w:sz w:val="56"/>
          <w:szCs w:val="56"/>
        </w:rPr>
      </w:pPr>
    </w:p>
    <w:p w14:paraId="2CAC44C1" w14:textId="77777777" w:rsidR="0037145E" w:rsidRDefault="0037145E" w:rsidP="0037145E">
      <w:pPr>
        <w:jc w:val="center"/>
        <w:rPr>
          <w:b/>
          <w:sz w:val="56"/>
          <w:szCs w:val="56"/>
        </w:rPr>
      </w:pPr>
    </w:p>
    <w:p w14:paraId="5ACDC1AC" w14:textId="49478CD3" w:rsidR="008577E6" w:rsidRDefault="00D432DB" w:rsidP="006B4E3A">
      <w:pPr>
        <w:spacing w:before="120" w:after="120" w:line="240" w:lineRule="auto"/>
        <w:ind w:left="173" w:hanging="173"/>
        <w:jc w:val="center"/>
        <w:rPr>
          <w:rFonts w:ascii="Calibri" w:eastAsia="Calibri" w:hAnsi="Calibri" w:cs="Times New Roman"/>
          <w:b/>
          <w:sz w:val="56"/>
          <w:szCs w:val="56"/>
        </w:rPr>
      </w:pPr>
      <w:r>
        <w:rPr>
          <w:rFonts w:ascii="Calibri" w:eastAsia="Calibri" w:hAnsi="Calibri" w:cs="Times New Roman"/>
          <w:b/>
          <w:sz w:val="56"/>
          <w:szCs w:val="56"/>
        </w:rPr>
        <w:t>Insert - Candidate Name</w:t>
      </w:r>
    </w:p>
    <w:p w14:paraId="289E68A3" w14:textId="77777777" w:rsidR="006B4E3A" w:rsidRDefault="006B4E3A" w:rsidP="006B4E3A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56"/>
          <w:szCs w:val="56"/>
        </w:rPr>
      </w:pPr>
    </w:p>
    <w:p w14:paraId="1E98DA03" w14:textId="2B25EBA5" w:rsidR="00F84AFB" w:rsidRPr="006B4E3A" w:rsidRDefault="00F84AFB" w:rsidP="006B4E3A">
      <w:pPr>
        <w:spacing w:after="0" w:line="240" w:lineRule="auto"/>
        <w:ind w:left="170" w:hanging="170"/>
        <w:jc w:val="center"/>
        <w:rPr>
          <w:rFonts w:ascii="Calibri" w:eastAsia="Calibri" w:hAnsi="Calibri" w:cs="Times New Roman"/>
          <w:b/>
          <w:sz w:val="56"/>
          <w:szCs w:val="56"/>
        </w:rPr>
      </w:pPr>
    </w:p>
    <w:p w14:paraId="63A1FC82" w14:textId="68CDD8A1" w:rsidR="00D83AAD" w:rsidRPr="00D83AAD" w:rsidRDefault="000B5BEC" w:rsidP="00F10BCE">
      <w:pPr>
        <w:rPr>
          <w:sz w:val="20"/>
          <w:szCs w:val="20"/>
        </w:rPr>
        <w:sectPr w:rsidR="00D83AAD" w:rsidRPr="00D83AAD" w:rsidSect="00DC12BD">
          <w:pgSz w:w="11906" w:h="16838"/>
          <w:pgMar w:top="864" w:right="1008" w:bottom="864" w:left="1008" w:header="706" w:footer="706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08"/>
          <w:docGrid w:linePitch="360"/>
        </w:sectPr>
      </w:pPr>
      <w:r>
        <w:rPr>
          <w:rFonts w:ascii="Calibri" w:eastAsia="Calibri" w:hAnsi="Calibri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E7588F" wp14:editId="285650A4">
                <wp:simplePos x="0" y="0"/>
                <wp:positionH relativeFrom="column">
                  <wp:posOffset>2455545</wp:posOffset>
                </wp:positionH>
                <wp:positionV relativeFrom="paragraph">
                  <wp:posOffset>6985</wp:posOffset>
                </wp:positionV>
                <wp:extent cx="1857375" cy="1200150"/>
                <wp:effectExtent l="0" t="0" r="28575" b="19050"/>
                <wp:wrapTopAndBottom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1200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D047DF" w14:textId="723C11EA" w:rsidR="000B5BEC" w:rsidRPr="000B5BEC" w:rsidRDefault="000B5BEC" w:rsidP="000B5BEC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0B5BEC">
                              <w:rPr>
                                <w:sz w:val="40"/>
                                <w:szCs w:val="40"/>
                              </w:rPr>
                              <w:t>Insert your Organisations lo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>g</w:t>
                            </w:r>
                            <w:r w:rsidRPr="000B5BEC">
                              <w:rPr>
                                <w:sz w:val="40"/>
                                <w:szCs w:val="40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E7588F" id="Rectangle 2" o:spid="_x0000_s1026" style="position:absolute;margin-left:193.35pt;margin-top:.55pt;width:146.25pt;height:9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" fillcolor="black [3200]" strokecolor="black [1600]" strokeweight="1pt">
                <v:textbox>
                  <w:txbxContent>
                    <w:p w14:paraId="73D047DF" w14:textId="723C11EA" w:rsidR="000B5BEC" w:rsidRPr="000B5BEC" w:rsidRDefault="000B5BEC" w:rsidP="000B5BEC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0B5BEC">
                        <w:rPr>
                          <w:sz w:val="40"/>
                          <w:szCs w:val="40"/>
                        </w:rPr>
                        <w:t>Insert your Organisations lo</w:t>
                      </w:r>
                      <w:r>
                        <w:rPr>
                          <w:sz w:val="40"/>
                          <w:szCs w:val="40"/>
                        </w:rPr>
                        <w:t>g</w:t>
                      </w:r>
                      <w:r w:rsidRPr="000B5BEC">
                        <w:rPr>
                          <w:sz w:val="40"/>
                          <w:szCs w:val="40"/>
                        </w:rPr>
                        <w:t>o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  <w:r w:rsidR="00351373">
        <w:rPr>
          <w:sz w:val="20"/>
          <w:szCs w:val="20"/>
        </w:rPr>
        <w:t>27/01/2020</w:t>
      </w:r>
    </w:p>
    <w:p w14:paraId="1899A97A" w14:textId="77777777" w:rsidR="00387481" w:rsidRDefault="00387481">
      <w:pPr>
        <w:rPr>
          <w:b/>
          <w:sz w:val="28"/>
          <w:szCs w:val="28"/>
        </w:rPr>
      </w:pPr>
    </w:p>
    <w:p w14:paraId="2397EE93" w14:textId="77777777" w:rsidR="00387481" w:rsidRDefault="00387481">
      <w:pPr>
        <w:rPr>
          <w:b/>
          <w:sz w:val="28"/>
          <w:szCs w:val="28"/>
        </w:rPr>
      </w:pPr>
    </w:p>
    <w:p w14:paraId="14DCCE10" w14:textId="77777777" w:rsidR="008C2AA1" w:rsidRDefault="003874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eedback </w:t>
      </w:r>
      <w:r w:rsidR="008C2AA1">
        <w:rPr>
          <w:b/>
          <w:sz w:val="28"/>
          <w:szCs w:val="28"/>
        </w:rPr>
        <w:t>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9"/>
        <w:gridCol w:w="2306"/>
        <w:gridCol w:w="5400"/>
      </w:tblGrid>
      <w:tr w:rsidR="002D4D3E" w14:paraId="1C064658" w14:textId="77777777" w:rsidTr="002D4D3E">
        <w:tc>
          <w:tcPr>
            <w:tcW w:w="2099" w:type="dxa"/>
            <w:shd w:val="clear" w:color="auto" w:fill="D9D9D9" w:themeFill="background1" w:themeFillShade="D9"/>
          </w:tcPr>
          <w:p w14:paraId="0DCED1D1" w14:textId="2955419E" w:rsidR="002D4D3E" w:rsidRPr="002D4D3E" w:rsidRDefault="002D4D3E" w:rsidP="002D4D3E">
            <w:pPr>
              <w:spacing w:before="60" w:after="60"/>
              <w:jc w:val="center"/>
              <w:rPr>
                <w:b/>
                <w:sz w:val="24"/>
                <w:szCs w:val="24"/>
              </w:rPr>
            </w:pPr>
            <w:r w:rsidRPr="002D4D3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06" w:type="dxa"/>
            <w:shd w:val="clear" w:color="auto" w:fill="D9D9D9" w:themeFill="background1" w:themeFillShade="D9"/>
          </w:tcPr>
          <w:p w14:paraId="525400B6" w14:textId="61F450F0" w:rsidR="002D4D3E" w:rsidRPr="002D4D3E" w:rsidRDefault="008577E6" w:rsidP="002D4D3E">
            <w:pPr>
              <w:spacing w:before="60" w:after="6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</w:t>
            </w:r>
          </w:p>
        </w:tc>
        <w:tc>
          <w:tcPr>
            <w:tcW w:w="5400" w:type="dxa"/>
            <w:shd w:val="clear" w:color="auto" w:fill="D9D9D9" w:themeFill="background1" w:themeFillShade="D9"/>
          </w:tcPr>
          <w:p w14:paraId="7BAC3263" w14:textId="765D7D50" w:rsidR="002D4D3E" w:rsidRPr="002D4D3E" w:rsidRDefault="002D4D3E" w:rsidP="002D4D3E">
            <w:pPr>
              <w:spacing w:before="60" w:after="60"/>
              <w:rPr>
                <w:b/>
                <w:sz w:val="24"/>
                <w:szCs w:val="24"/>
              </w:rPr>
            </w:pPr>
            <w:r w:rsidRPr="002D4D3E">
              <w:rPr>
                <w:b/>
                <w:sz w:val="24"/>
                <w:szCs w:val="24"/>
              </w:rPr>
              <w:t>Comments</w:t>
            </w:r>
          </w:p>
        </w:tc>
      </w:tr>
      <w:tr w:rsidR="002D4D3E" w14:paraId="757B9295" w14:textId="77777777" w:rsidTr="002D4D3E">
        <w:tc>
          <w:tcPr>
            <w:tcW w:w="2099" w:type="dxa"/>
          </w:tcPr>
          <w:p w14:paraId="37C55544" w14:textId="69C2D403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2306" w:type="dxa"/>
          </w:tcPr>
          <w:p w14:paraId="2864ED7E" w14:textId="116EFBE9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14:paraId="42F7C1CE" w14:textId="133272E8" w:rsidR="00B6072F" w:rsidRPr="002D4D3E" w:rsidRDefault="00B6072F" w:rsidP="002D4D3E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2D4D3E" w14:paraId="314ED5CA" w14:textId="77777777" w:rsidTr="002D4D3E">
        <w:tc>
          <w:tcPr>
            <w:tcW w:w="2099" w:type="dxa"/>
          </w:tcPr>
          <w:p w14:paraId="20B367C6" w14:textId="4B3547EF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2306" w:type="dxa"/>
          </w:tcPr>
          <w:p w14:paraId="1DA0E455" w14:textId="77A68B27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14:paraId="40645CB5" w14:textId="724C6408" w:rsidR="002D4D3E" w:rsidRPr="002D4D3E" w:rsidRDefault="002D4D3E" w:rsidP="002D4D3E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2D4D3E" w14:paraId="1EA865E2" w14:textId="77777777" w:rsidTr="002D4D3E">
        <w:tc>
          <w:tcPr>
            <w:tcW w:w="2099" w:type="dxa"/>
          </w:tcPr>
          <w:p w14:paraId="386C7B47" w14:textId="5F5CDD79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2306" w:type="dxa"/>
          </w:tcPr>
          <w:p w14:paraId="34C224EA" w14:textId="04C39CA3" w:rsidR="002D4D3E" w:rsidRPr="002D4D3E" w:rsidRDefault="002D4D3E" w:rsidP="002D4D3E">
            <w:pPr>
              <w:spacing w:before="60" w:after="60"/>
              <w:jc w:val="center"/>
              <w:rPr>
                <w:sz w:val="24"/>
                <w:szCs w:val="24"/>
              </w:rPr>
            </w:pPr>
          </w:p>
        </w:tc>
        <w:tc>
          <w:tcPr>
            <w:tcW w:w="5400" w:type="dxa"/>
          </w:tcPr>
          <w:p w14:paraId="170F01D9" w14:textId="6EB73044" w:rsidR="002D4D3E" w:rsidRPr="002D4D3E" w:rsidRDefault="002D4D3E" w:rsidP="002D4D3E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4405C3D5" w14:textId="77777777" w:rsidR="008C2AA1" w:rsidRDefault="008C2AA1">
      <w:pPr>
        <w:rPr>
          <w:b/>
          <w:sz w:val="28"/>
          <w:szCs w:val="28"/>
        </w:rPr>
      </w:pPr>
    </w:p>
    <w:p w14:paraId="5655869E" w14:textId="77777777" w:rsidR="00884A14" w:rsidRDefault="00884A14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536"/>
      </w:tblGrid>
      <w:tr w:rsidR="00C831B9" w14:paraId="26927066" w14:textId="77777777" w:rsidTr="00C831B9">
        <w:tc>
          <w:tcPr>
            <w:tcW w:w="704" w:type="dxa"/>
            <w:tcBorders>
              <w:bottom w:val="single" w:sz="4" w:space="0" w:color="auto"/>
            </w:tcBorders>
            <w:shd w:val="clear" w:color="auto" w:fill="FFFF00"/>
          </w:tcPr>
          <w:p w14:paraId="79E4EC01" w14:textId="77777777" w:rsidR="00C831B9" w:rsidRDefault="00C831B9">
            <w:pPr>
              <w:rPr>
                <w:b/>
                <w:sz w:val="28"/>
                <w:szCs w:val="28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5E3EE436" w14:textId="4A819DBE" w:rsidR="00C831B9" w:rsidRPr="00C831B9" w:rsidRDefault="00C831B9">
            <w:pPr>
              <w:rPr>
                <w:bCs/>
                <w:sz w:val="24"/>
                <w:szCs w:val="24"/>
              </w:rPr>
            </w:pPr>
            <w:r w:rsidRPr="00C831B9">
              <w:rPr>
                <w:bCs/>
                <w:sz w:val="24"/>
                <w:szCs w:val="24"/>
              </w:rPr>
              <w:t xml:space="preserve">Work either </w:t>
            </w:r>
            <w:r>
              <w:rPr>
                <w:bCs/>
                <w:sz w:val="24"/>
                <w:szCs w:val="24"/>
              </w:rPr>
              <w:t xml:space="preserve">ongoing </w:t>
            </w:r>
            <w:r w:rsidRPr="00C831B9">
              <w:rPr>
                <w:bCs/>
                <w:sz w:val="24"/>
                <w:szCs w:val="24"/>
              </w:rPr>
              <w:t xml:space="preserve">or needs </w:t>
            </w:r>
            <w:proofErr w:type="gramStart"/>
            <w:r w:rsidR="00814E81">
              <w:rPr>
                <w:bCs/>
                <w:sz w:val="24"/>
                <w:szCs w:val="24"/>
              </w:rPr>
              <w:t>amendments</w:t>
            </w:r>
            <w:r w:rsidRPr="00C831B9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 ACTION</w:t>
            </w:r>
            <w:proofErr w:type="gramEnd"/>
            <w:r>
              <w:rPr>
                <w:bCs/>
                <w:sz w:val="24"/>
                <w:szCs w:val="24"/>
              </w:rPr>
              <w:t xml:space="preserve"> REQUIRED</w:t>
            </w:r>
          </w:p>
        </w:tc>
      </w:tr>
      <w:tr w:rsidR="00C831B9" w14:paraId="64E10DBC" w14:textId="77777777" w:rsidTr="00C831B9">
        <w:tc>
          <w:tcPr>
            <w:tcW w:w="7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EEC88D" w14:textId="77777777" w:rsidR="00C831B9" w:rsidRDefault="00C831B9">
            <w:pPr>
              <w:rPr>
                <w:b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90BEB7" w14:textId="77777777" w:rsidR="00C831B9" w:rsidRPr="00C831B9" w:rsidRDefault="00C831B9">
            <w:pPr>
              <w:rPr>
                <w:bCs/>
                <w:sz w:val="24"/>
                <w:szCs w:val="24"/>
              </w:rPr>
            </w:pPr>
          </w:p>
        </w:tc>
      </w:tr>
      <w:tr w:rsidR="00C831B9" w14:paraId="5375C1AA" w14:textId="77777777" w:rsidTr="00814E81">
        <w:trPr>
          <w:trHeight w:val="527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92D050"/>
          </w:tcPr>
          <w:p w14:paraId="28D8CEF3" w14:textId="77777777" w:rsidR="00C831B9" w:rsidRDefault="00C831B9">
            <w:pPr>
              <w:rPr>
                <w:b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2087F81A" w14:textId="207E1E00" w:rsidR="00C831B9" w:rsidRPr="00C831B9" w:rsidRDefault="00C831B9" w:rsidP="00814E81">
            <w:pPr>
              <w:rPr>
                <w:bCs/>
                <w:sz w:val="24"/>
                <w:szCs w:val="24"/>
              </w:rPr>
            </w:pPr>
            <w:r w:rsidRPr="00C831B9">
              <w:rPr>
                <w:bCs/>
                <w:sz w:val="24"/>
                <w:szCs w:val="24"/>
              </w:rPr>
              <w:t>Work completed and satisfactory</w:t>
            </w:r>
          </w:p>
        </w:tc>
      </w:tr>
    </w:tbl>
    <w:p w14:paraId="57D5ED92" w14:textId="77777777" w:rsidR="00884A14" w:rsidRDefault="00884A14">
      <w:pPr>
        <w:rPr>
          <w:b/>
          <w:sz w:val="28"/>
          <w:szCs w:val="28"/>
        </w:rPr>
      </w:pPr>
    </w:p>
    <w:p w14:paraId="58806E99" w14:textId="77777777" w:rsidR="00884A14" w:rsidRDefault="00884A14">
      <w:pPr>
        <w:rPr>
          <w:b/>
          <w:sz w:val="28"/>
          <w:szCs w:val="28"/>
        </w:rPr>
      </w:pPr>
    </w:p>
    <w:p w14:paraId="66667398" w14:textId="75D9EA7D" w:rsidR="00387481" w:rsidRDefault="00387481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BD31CF3" w14:textId="43CB396A" w:rsidR="00DD1203" w:rsidRDefault="00DD1203" w:rsidP="0047047E">
      <w:pPr>
        <w:spacing w:before="240" w:after="24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ummary of Documents Returned 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875"/>
        <w:gridCol w:w="4153"/>
        <w:gridCol w:w="1517"/>
        <w:gridCol w:w="1440"/>
      </w:tblGrid>
      <w:tr w:rsidR="002071A4" w:rsidRPr="00CA30FE" w14:paraId="36017BE0" w14:textId="77777777" w:rsidTr="00014CA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323B7C" w14:textId="77777777" w:rsidR="00DD1203" w:rsidRPr="00732E5B" w:rsidRDefault="00DD1203" w:rsidP="00D94D4F">
            <w:pPr>
              <w:spacing w:before="120" w:after="120"/>
              <w:jc w:val="center"/>
              <w:rPr>
                <w:b/>
              </w:rPr>
            </w:pPr>
            <w:bookmarkStart w:id="0" w:name="_Hlk5444982"/>
            <w:r w:rsidRPr="00732E5B">
              <w:rPr>
                <w:b/>
              </w:rPr>
              <w:t>Task</w:t>
            </w:r>
          </w:p>
        </w:tc>
        <w:tc>
          <w:tcPr>
            <w:tcW w:w="415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20D27E" w14:textId="5A9C43EB" w:rsidR="00DD1203" w:rsidRPr="00732E5B" w:rsidRDefault="00FB0412" w:rsidP="00D94D4F">
            <w:pPr>
              <w:spacing w:before="120" w:after="120"/>
              <w:jc w:val="center"/>
              <w:rPr>
                <w:b/>
              </w:rPr>
            </w:pPr>
            <w:r w:rsidRPr="00732E5B">
              <w:rPr>
                <w:b/>
              </w:rPr>
              <w:t>Document</w:t>
            </w:r>
            <w:r w:rsidR="00DD1203" w:rsidRPr="00732E5B">
              <w:rPr>
                <w:b/>
              </w:rPr>
              <w:t xml:space="preserve"> </w:t>
            </w: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5655317" w14:textId="4E07AE4C" w:rsidR="00DD1203" w:rsidRPr="00732E5B" w:rsidRDefault="00FB0412" w:rsidP="00D94D4F">
            <w:pPr>
              <w:spacing w:before="120" w:after="120"/>
              <w:jc w:val="center"/>
              <w:rPr>
                <w:b/>
              </w:rPr>
            </w:pPr>
            <w:r w:rsidRPr="00732E5B">
              <w:rPr>
                <w:b/>
              </w:rPr>
              <w:t>Submitted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3832CA" w14:textId="762BC656" w:rsidR="00DD1203" w:rsidRPr="00732E5B" w:rsidRDefault="00DD1203" w:rsidP="00D94D4F">
            <w:pPr>
              <w:spacing w:before="120" w:after="120"/>
              <w:jc w:val="center"/>
              <w:rPr>
                <w:b/>
              </w:rPr>
            </w:pPr>
            <w:r w:rsidRPr="00732E5B">
              <w:rPr>
                <w:b/>
              </w:rPr>
              <w:t>Feed</w:t>
            </w:r>
            <w:r w:rsidR="00FB0412" w:rsidRPr="00732E5B">
              <w:rPr>
                <w:b/>
              </w:rPr>
              <w:t>back</w:t>
            </w:r>
          </w:p>
        </w:tc>
      </w:tr>
      <w:tr w:rsidR="00C86619" w:rsidRPr="00CA30FE" w14:paraId="5B81CA9E" w14:textId="77777777" w:rsidTr="00014CAB"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FA0A07" w14:textId="77777777" w:rsidR="00C86619" w:rsidRPr="00732E5B" w:rsidRDefault="00C86619" w:rsidP="00C86619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1.0</w:t>
            </w:r>
            <w:r w:rsidRPr="00732E5B">
              <w:tab/>
              <w:t>Theory Questions</w:t>
            </w:r>
          </w:p>
        </w:tc>
        <w:tc>
          <w:tcPr>
            <w:tcW w:w="41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5F9D97" w14:textId="561583E6" w:rsidR="00C86619" w:rsidRPr="00732E5B" w:rsidRDefault="00C86619" w:rsidP="00C86619">
            <w:pPr>
              <w:spacing w:before="120" w:after="120"/>
            </w:pPr>
            <w:r w:rsidRPr="00732E5B">
              <w:t>Complete</w:t>
            </w:r>
            <w:r>
              <w:t>d</w:t>
            </w:r>
            <w:r w:rsidRPr="00732E5B">
              <w:t xml:space="preserve"> Excel file 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6041A573" w14:textId="37D1455D" w:rsidR="00C86619" w:rsidRPr="00732E5B" w:rsidRDefault="00C86619" w:rsidP="00C86619">
            <w:pPr>
              <w:spacing w:before="120" w:after="120"/>
              <w:jc w:val="center"/>
            </w:pPr>
            <w:r>
              <w:t>Y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0F2D64D4" w14:textId="725ECE7C" w:rsidR="00C86619" w:rsidRPr="00732E5B" w:rsidRDefault="00C86619" w:rsidP="00C86619">
            <w:pPr>
              <w:spacing w:before="120" w:after="120"/>
              <w:jc w:val="center"/>
            </w:pPr>
            <w:r>
              <w:t>Complete</w:t>
            </w:r>
          </w:p>
        </w:tc>
      </w:tr>
      <w:tr w:rsidR="00071442" w:rsidRPr="00CA30FE" w14:paraId="079DEB58" w14:textId="77777777" w:rsidTr="002955CB">
        <w:tc>
          <w:tcPr>
            <w:tcW w:w="2875" w:type="dxa"/>
            <w:tcBorders>
              <w:top w:val="single" w:sz="4" w:space="0" w:color="auto"/>
            </w:tcBorders>
            <w:shd w:val="clear" w:color="auto" w:fill="auto"/>
          </w:tcPr>
          <w:p w14:paraId="1D46F2AE" w14:textId="77777777" w:rsidR="00071442" w:rsidRPr="00732E5B" w:rsidRDefault="00071442" w:rsidP="00071442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1</w:t>
            </w:r>
            <w:r w:rsidRPr="00732E5B">
              <w:tab/>
              <w:t>Risk Assessment</w:t>
            </w:r>
          </w:p>
        </w:tc>
        <w:tc>
          <w:tcPr>
            <w:tcW w:w="4153" w:type="dxa"/>
            <w:tcBorders>
              <w:top w:val="single" w:sz="4" w:space="0" w:color="auto"/>
            </w:tcBorders>
            <w:shd w:val="clear" w:color="auto" w:fill="auto"/>
          </w:tcPr>
          <w:p w14:paraId="45D8CA89" w14:textId="1DB0D307" w:rsidR="00071442" w:rsidRPr="00732E5B" w:rsidRDefault="00071442" w:rsidP="00071442">
            <w:pPr>
              <w:spacing w:before="120" w:after="120"/>
            </w:pPr>
            <w:r w:rsidRPr="00732E5B">
              <w:t>Venue &amp; Player risk assessment</w:t>
            </w:r>
            <w:r>
              <w:t>s</w:t>
            </w: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55A3B73" w14:textId="69DF4EA9" w:rsidR="00071442" w:rsidRPr="00732E5B" w:rsidRDefault="002955CB" w:rsidP="00071442">
            <w:pPr>
              <w:spacing w:before="120" w:after="120"/>
              <w:jc w:val="center"/>
            </w:pPr>
            <w:r w:rsidRPr="002955CB">
              <w:t>ongoing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8DED4FE" w14:textId="1B2553C9" w:rsidR="00071442" w:rsidRPr="00732E5B" w:rsidRDefault="00071442" w:rsidP="00071442">
            <w:pPr>
              <w:spacing w:before="120" w:after="120"/>
              <w:jc w:val="center"/>
            </w:pPr>
          </w:p>
        </w:tc>
      </w:tr>
      <w:tr w:rsidR="000B74BB" w:rsidRPr="00CA30FE" w14:paraId="77F23EB8" w14:textId="77777777" w:rsidTr="002955CB">
        <w:tc>
          <w:tcPr>
            <w:tcW w:w="2875" w:type="dxa"/>
            <w:shd w:val="clear" w:color="auto" w:fill="auto"/>
          </w:tcPr>
          <w:p w14:paraId="505A44FE" w14:textId="77777777" w:rsidR="00DD1203" w:rsidRPr="00732E5B" w:rsidRDefault="00DD1203" w:rsidP="00D94D4F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2</w:t>
            </w:r>
            <w:r w:rsidRPr="00732E5B">
              <w:tab/>
              <w:t>Player Details</w:t>
            </w:r>
          </w:p>
        </w:tc>
        <w:tc>
          <w:tcPr>
            <w:tcW w:w="4153" w:type="dxa"/>
            <w:shd w:val="clear" w:color="auto" w:fill="auto"/>
          </w:tcPr>
          <w:p w14:paraId="32159CB1" w14:textId="21342A1D" w:rsidR="00DD1203" w:rsidRPr="00732E5B" w:rsidRDefault="00DD1203" w:rsidP="00D94D4F">
            <w:pPr>
              <w:spacing w:before="120" w:after="120"/>
            </w:pPr>
            <w:r w:rsidRPr="00732E5B">
              <w:t>Complete</w:t>
            </w:r>
            <w:r w:rsidR="00732E5B" w:rsidRPr="00732E5B">
              <w:t>d</w:t>
            </w:r>
            <w:r w:rsidRPr="00732E5B">
              <w:t xml:space="preserve"> </w:t>
            </w:r>
            <w:r w:rsidR="00933E3E">
              <w:t>players forms for each player</w:t>
            </w:r>
          </w:p>
        </w:tc>
        <w:tc>
          <w:tcPr>
            <w:tcW w:w="1517" w:type="dxa"/>
            <w:shd w:val="clear" w:color="auto" w:fill="FFFFFF" w:themeFill="background1"/>
            <w:vAlign w:val="center"/>
          </w:tcPr>
          <w:p w14:paraId="458FCEB2" w14:textId="43D5244F" w:rsidR="00DD1203" w:rsidRPr="00732E5B" w:rsidRDefault="00DD1203" w:rsidP="00E03B56">
            <w:pPr>
              <w:spacing w:before="120" w:after="120"/>
              <w:jc w:val="center"/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228F2AB" w14:textId="200D9335" w:rsidR="00DD1203" w:rsidRPr="00732E5B" w:rsidRDefault="00DD1203" w:rsidP="00E03B56">
            <w:pPr>
              <w:spacing w:before="120" w:after="120"/>
              <w:jc w:val="center"/>
            </w:pPr>
          </w:p>
        </w:tc>
      </w:tr>
      <w:tr w:rsidR="00ED1271" w:rsidRPr="00CA30FE" w14:paraId="7D5EC293" w14:textId="77777777" w:rsidTr="002955CB"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</w:tcPr>
          <w:p w14:paraId="235D0652" w14:textId="77777777" w:rsidR="00ED1271" w:rsidRPr="00732E5B" w:rsidRDefault="00ED1271" w:rsidP="00ED1271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3</w:t>
            </w:r>
            <w:r w:rsidRPr="00732E5B">
              <w:tab/>
              <w:t>Register</w:t>
            </w:r>
          </w:p>
        </w:tc>
        <w:tc>
          <w:tcPr>
            <w:tcW w:w="4153" w:type="dxa"/>
            <w:tcBorders>
              <w:bottom w:val="single" w:sz="4" w:space="0" w:color="auto"/>
            </w:tcBorders>
            <w:shd w:val="clear" w:color="auto" w:fill="auto"/>
          </w:tcPr>
          <w:p w14:paraId="42C82A5E" w14:textId="3E8BCC36" w:rsidR="00ED1271" w:rsidRPr="00732E5B" w:rsidRDefault="00ED1271" w:rsidP="00ED1271">
            <w:pPr>
              <w:spacing w:before="120" w:after="120"/>
            </w:pPr>
            <w:r w:rsidRPr="00732E5B">
              <w:t xml:space="preserve">Completed </w:t>
            </w:r>
            <w:r>
              <w:t xml:space="preserve">register </w:t>
            </w:r>
            <w:r w:rsidRPr="00732E5B">
              <w:t xml:space="preserve">for all sessions 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30EFBB1" w14:textId="62DEC330" w:rsidR="00ED1271" w:rsidRPr="002B13BA" w:rsidRDefault="00ED1271" w:rsidP="00ED1271">
            <w:pPr>
              <w:spacing w:before="120" w:after="120"/>
              <w:jc w:val="center"/>
              <w:rPr>
                <w:highlight w:val="yellow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0E22EE" w14:textId="51F1CD64" w:rsidR="00ED1271" w:rsidRPr="002B13BA" w:rsidRDefault="00ED1271" w:rsidP="00ED1271">
            <w:pPr>
              <w:spacing w:before="120" w:after="120"/>
              <w:jc w:val="center"/>
              <w:rPr>
                <w:highlight w:val="yellow"/>
              </w:rPr>
            </w:pPr>
          </w:p>
        </w:tc>
      </w:tr>
      <w:tr w:rsidR="001B3CFD" w:rsidRPr="00CA30FE" w14:paraId="39E18009" w14:textId="77777777" w:rsidTr="002955CB"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</w:tcPr>
          <w:p w14:paraId="375B717F" w14:textId="77777777" w:rsidR="001B3CFD" w:rsidRPr="00732E5B" w:rsidRDefault="001B3CFD" w:rsidP="001B3CFD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4</w:t>
            </w:r>
            <w:r w:rsidRPr="00732E5B">
              <w:tab/>
              <w:t>Evaluation session</w:t>
            </w:r>
          </w:p>
        </w:tc>
        <w:tc>
          <w:tcPr>
            <w:tcW w:w="4153" w:type="dxa"/>
            <w:tcBorders>
              <w:bottom w:val="single" w:sz="4" w:space="0" w:color="auto"/>
            </w:tcBorders>
            <w:shd w:val="clear" w:color="auto" w:fill="auto"/>
          </w:tcPr>
          <w:p w14:paraId="4A1DE4C9" w14:textId="4EFA5FB8" w:rsidR="001B3CFD" w:rsidRPr="00732E5B" w:rsidRDefault="001B3CFD" w:rsidP="001B3CFD">
            <w:pPr>
              <w:spacing w:before="120" w:after="120"/>
            </w:pPr>
            <w:r>
              <w:t xml:space="preserve">Completed prior to the </w:t>
            </w:r>
            <w:r w:rsidRPr="009157BC">
              <w:rPr>
                <w:noProof/>
              </w:rPr>
              <w:t>start</w:t>
            </w:r>
            <w:r>
              <w:t xml:space="preserve"> of sessions 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E58D3B" w14:textId="570CE719" w:rsidR="001B3CFD" w:rsidRPr="00732E5B" w:rsidRDefault="001B3CFD" w:rsidP="001B3CFD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DED014" w14:textId="36D9A7F3" w:rsidR="001B3CFD" w:rsidRPr="00732E5B" w:rsidRDefault="001B3CFD" w:rsidP="001B3CFD">
            <w:pPr>
              <w:spacing w:before="120" w:after="120"/>
              <w:jc w:val="center"/>
            </w:pPr>
          </w:p>
        </w:tc>
      </w:tr>
      <w:tr w:rsidR="00DE32C5" w:rsidRPr="00CA30FE" w14:paraId="5873C79C" w14:textId="77777777" w:rsidTr="002955CB">
        <w:tc>
          <w:tcPr>
            <w:tcW w:w="2875" w:type="dxa"/>
            <w:tcBorders>
              <w:bottom w:val="single" w:sz="12" w:space="0" w:color="auto"/>
            </w:tcBorders>
            <w:shd w:val="clear" w:color="auto" w:fill="auto"/>
          </w:tcPr>
          <w:p w14:paraId="1AF99AFC" w14:textId="77777777" w:rsidR="00DE32C5" w:rsidRPr="00732E5B" w:rsidRDefault="00DE32C5" w:rsidP="00DE32C5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5</w:t>
            </w:r>
            <w:r w:rsidRPr="00732E5B">
              <w:tab/>
              <w:t xml:space="preserve">Observation, </w:t>
            </w:r>
            <w:proofErr w:type="gramStart"/>
            <w:r w:rsidRPr="00732E5B">
              <w:t>analysis</w:t>
            </w:r>
            <w:proofErr w:type="gramEnd"/>
            <w:r w:rsidRPr="00732E5B">
              <w:t xml:space="preserve"> and goal setting</w:t>
            </w:r>
          </w:p>
        </w:tc>
        <w:tc>
          <w:tcPr>
            <w:tcW w:w="4153" w:type="dxa"/>
            <w:tcBorders>
              <w:bottom w:val="single" w:sz="12" w:space="0" w:color="auto"/>
            </w:tcBorders>
            <w:shd w:val="clear" w:color="auto" w:fill="auto"/>
          </w:tcPr>
          <w:p w14:paraId="79229CF0" w14:textId="372260E4" w:rsidR="00DE32C5" w:rsidRDefault="00DE32C5" w:rsidP="00DE32C5">
            <w:pPr>
              <w:spacing w:before="60" w:after="60"/>
            </w:pPr>
            <w:r>
              <w:t xml:space="preserve">Completed prior to the </w:t>
            </w:r>
            <w:r w:rsidRPr="009157BC">
              <w:rPr>
                <w:noProof/>
              </w:rPr>
              <w:t>start</w:t>
            </w:r>
            <w:r>
              <w:t xml:space="preserve"> of sessions </w:t>
            </w:r>
          </w:p>
          <w:p w14:paraId="5670A910" w14:textId="0124A7CC" w:rsidR="00DE32C5" w:rsidRPr="00732E5B" w:rsidRDefault="003C53ED" w:rsidP="00DE32C5">
            <w:pPr>
              <w:spacing w:before="60" w:after="60"/>
            </w:pPr>
            <w:r>
              <w:t>(</w:t>
            </w:r>
            <w:r w:rsidR="00DE32C5">
              <w:t xml:space="preserve">Includes a </w:t>
            </w:r>
            <w:r w:rsidR="00DE32C5" w:rsidRPr="009157BC">
              <w:rPr>
                <w:noProof/>
              </w:rPr>
              <w:t>minimum</w:t>
            </w:r>
            <w:r w:rsidR="00DE32C5">
              <w:t xml:space="preserve"> of 5 session goals</w:t>
            </w:r>
            <w:r>
              <w:t>)</w:t>
            </w:r>
          </w:p>
        </w:tc>
        <w:tc>
          <w:tcPr>
            <w:tcW w:w="151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2B39247" w14:textId="250A9169" w:rsidR="00DE32C5" w:rsidRPr="00732E5B" w:rsidRDefault="00DE32C5" w:rsidP="00DE32C5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B12B9EF" w14:textId="527A270A" w:rsidR="00DE32C5" w:rsidRPr="00732E5B" w:rsidRDefault="00DE32C5" w:rsidP="00DE32C5">
            <w:pPr>
              <w:spacing w:before="120" w:after="120"/>
              <w:jc w:val="center"/>
            </w:pPr>
          </w:p>
        </w:tc>
      </w:tr>
      <w:tr w:rsidR="00ED1271" w:rsidRPr="00CA30FE" w14:paraId="4034F86C" w14:textId="77777777" w:rsidTr="002955CB">
        <w:tc>
          <w:tcPr>
            <w:tcW w:w="28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CBD97F1" w14:textId="77777777" w:rsidR="00ED1271" w:rsidRPr="00732E5B" w:rsidRDefault="00ED1271" w:rsidP="00ED1271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3.0</w:t>
            </w:r>
            <w:r w:rsidRPr="00732E5B">
              <w:tab/>
              <w:t>Session Plans</w:t>
            </w:r>
          </w:p>
        </w:tc>
        <w:tc>
          <w:tcPr>
            <w:tcW w:w="415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C914D7A" w14:textId="1425F748" w:rsidR="00ED1271" w:rsidRDefault="00ED1271" w:rsidP="00ED1271">
            <w:pPr>
              <w:spacing w:before="60" w:after="60"/>
            </w:pPr>
            <w:r>
              <w:t>Completed session plans: 6 minimum</w:t>
            </w:r>
          </w:p>
          <w:p w14:paraId="459AD8D5" w14:textId="41E894AA" w:rsidR="00ED1271" w:rsidRPr="00732E5B" w:rsidRDefault="00ED1271" w:rsidP="00ED1271">
            <w:pPr>
              <w:spacing w:before="60" w:after="60"/>
            </w:pPr>
            <w:r>
              <w:t>To include completed evaluations</w:t>
            </w:r>
          </w:p>
        </w:tc>
        <w:tc>
          <w:tcPr>
            <w:tcW w:w="15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DC52AA4" w14:textId="21792F21" w:rsidR="00ED1271" w:rsidRPr="00732E5B" w:rsidRDefault="00ED1271" w:rsidP="00ED1271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7D410A" w14:textId="18C93872" w:rsidR="00ED1271" w:rsidRPr="00732E5B" w:rsidRDefault="00ED1271" w:rsidP="00ED1271">
            <w:pPr>
              <w:spacing w:before="120" w:after="120"/>
              <w:jc w:val="center"/>
            </w:pPr>
          </w:p>
        </w:tc>
      </w:tr>
      <w:tr w:rsidR="00C67AAD" w:rsidRPr="00CA30FE" w14:paraId="6AB21613" w14:textId="77777777" w:rsidTr="008802F0">
        <w:trPr>
          <w:trHeight w:val="816"/>
        </w:trPr>
        <w:tc>
          <w:tcPr>
            <w:tcW w:w="2875" w:type="dxa"/>
            <w:tcBorders>
              <w:top w:val="single" w:sz="12" w:space="0" w:color="auto"/>
            </w:tcBorders>
            <w:shd w:val="clear" w:color="auto" w:fill="auto"/>
          </w:tcPr>
          <w:p w14:paraId="4B2B0E44" w14:textId="77777777" w:rsidR="00C67AAD" w:rsidRPr="00732E5B" w:rsidRDefault="00C67AAD" w:rsidP="00C67AAD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4.0</w:t>
            </w:r>
            <w:r w:rsidRPr="00732E5B">
              <w:tab/>
              <w:t>Review and Evaluate the Coaching Programme</w:t>
            </w:r>
          </w:p>
        </w:tc>
        <w:tc>
          <w:tcPr>
            <w:tcW w:w="415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CF2809" w14:textId="068D1C55" w:rsidR="00C67AAD" w:rsidRPr="00732E5B" w:rsidRDefault="00C67AAD" w:rsidP="00C67AAD">
            <w:pPr>
              <w:spacing w:before="120" w:after="120"/>
            </w:pPr>
            <w:r w:rsidRPr="00732E5B">
              <w:t>Complete</w:t>
            </w:r>
            <w:r>
              <w:t xml:space="preserve">d </w:t>
            </w:r>
            <w:r w:rsidRPr="00732E5B">
              <w:t>template after session 6</w:t>
            </w:r>
          </w:p>
        </w:tc>
        <w:tc>
          <w:tcPr>
            <w:tcW w:w="151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281A78B" w14:textId="74B7C6A9" w:rsidR="00C67AAD" w:rsidRPr="00732E5B" w:rsidRDefault="00C67AAD" w:rsidP="00C67AAD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F3FB93D" w14:textId="2CC09F9B" w:rsidR="00C67AAD" w:rsidRPr="00732E5B" w:rsidRDefault="00C67AAD" w:rsidP="00C67AAD">
            <w:pPr>
              <w:spacing w:before="120" w:after="120"/>
              <w:jc w:val="center"/>
            </w:pPr>
          </w:p>
        </w:tc>
      </w:tr>
      <w:bookmarkEnd w:id="0"/>
    </w:tbl>
    <w:p w14:paraId="190BF97E" w14:textId="77777777" w:rsidR="0047047E" w:rsidRDefault="0047047E"/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875"/>
        <w:gridCol w:w="4230"/>
        <w:gridCol w:w="1440"/>
        <w:gridCol w:w="1440"/>
      </w:tblGrid>
      <w:tr w:rsidR="00E03B56" w:rsidRPr="00CA30FE" w14:paraId="71798324" w14:textId="77777777" w:rsidTr="00DE32C5">
        <w:trPr>
          <w:trHeight w:val="537"/>
        </w:trPr>
        <w:tc>
          <w:tcPr>
            <w:tcW w:w="710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67B05CD2" w14:textId="56964805" w:rsidR="00E03B56" w:rsidRPr="00732E5B" w:rsidRDefault="00E03B56" w:rsidP="00E03B56">
            <w:pPr>
              <w:spacing w:before="120" w:after="120"/>
            </w:pPr>
            <w:r w:rsidRPr="00732E5B">
              <w:t>5.0</w:t>
            </w:r>
            <w:r w:rsidRPr="00732E5B">
              <w:tab/>
              <w:t>Practical coaching assessments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73E5DB59" w14:textId="1DA52F57" w:rsidR="00E03B56" w:rsidRPr="00732E5B" w:rsidRDefault="00E03B56" w:rsidP="00E03B56">
            <w:pPr>
              <w:spacing w:before="120" w:after="120"/>
              <w:jc w:val="center"/>
            </w:pPr>
            <w:r>
              <w:t>Completed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541CD739" w14:textId="68980C55" w:rsidR="00E03B56" w:rsidRPr="00732E5B" w:rsidRDefault="00E03B56" w:rsidP="00E03B56">
            <w:pPr>
              <w:spacing w:before="120" w:after="120"/>
              <w:jc w:val="center"/>
            </w:pPr>
            <w:r w:rsidRPr="001F0544">
              <w:t>Feedback</w:t>
            </w:r>
          </w:p>
        </w:tc>
      </w:tr>
      <w:tr w:rsidR="00DE32C5" w:rsidRPr="00CA30FE" w14:paraId="678E058F" w14:textId="77777777" w:rsidTr="008802F0">
        <w:trPr>
          <w:trHeight w:val="717"/>
        </w:trPr>
        <w:tc>
          <w:tcPr>
            <w:tcW w:w="287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F5413B3" w14:textId="4424030C" w:rsidR="00DE32C5" w:rsidRPr="002071A4" w:rsidRDefault="00DE32C5" w:rsidP="00DE32C5">
            <w:pPr>
              <w:tabs>
                <w:tab w:val="left" w:pos="430"/>
              </w:tabs>
              <w:spacing w:before="120" w:after="120"/>
              <w:ind w:left="430" w:hanging="450"/>
              <w:rPr>
                <w:b/>
              </w:rPr>
            </w:pPr>
            <w:r w:rsidRPr="00732E5B">
              <w:t>5</w:t>
            </w:r>
            <w:r>
              <w:t>.1</w:t>
            </w:r>
            <w:r>
              <w:tab/>
              <w:t>Day 3 Practical</w:t>
            </w:r>
          </w:p>
        </w:tc>
        <w:tc>
          <w:tcPr>
            <w:tcW w:w="42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84AE3F" w14:textId="2657D939" w:rsidR="00DE32C5" w:rsidRPr="00732E5B" w:rsidRDefault="00DE32C5" w:rsidP="00DE32C5">
            <w:pPr>
              <w:spacing w:before="120" w:after="120"/>
            </w:pPr>
            <w:r>
              <w:t xml:space="preserve">Session containing </w:t>
            </w:r>
            <w:r w:rsidRPr="00732E5B">
              <w:t>observation</w:t>
            </w:r>
            <w:r>
              <w:t xml:space="preserve">, </w:t>
            </w:r>
            <w:r w:rsidRPr="00732E5B">
              <w:t>analysis and goal setting from Day 2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78455EA" w14:textId="0C8C0CB3" w:rsidR="00DE32C5" w:rsidRPr="00732E5B" w:rsidRDefault="00DE32C5" w:rsidP="00DE32C5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81D4FE0" w14:textId="579F1240" w:rsidR="00DE32C5" w:rsidRPr="00732E5B" w:rsidRDefault="00DE32C5" w:rsidP="00DE32C5">
            <w:pPr>
              <w:spacing w:before="120" w:after="120"/>
              <w:jc w:val="center"/>
            </w:pPr>
          </w:p>
        </w:tc>
      </w:tr>
      <w:tr w:rsidR="00DE32C5" w:rsidRPr="00CA30FE" w14:paraId="0F173594" w14:textId="77777777" w:rsidTr="008802F0">
        <w:trPr>
          <w:trHeight w:val="719"/>
        </w:trPr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43CB07" w14:textId="1CA7801D" w:rsidR="00DE32C5" w:rsidRPr="00732E5B" w:rsidRDefault="00DE32C5" w:rsidP="00DE32C5">
            <w:pPr>
              <w:tabs>
                <w:tab w:val="left" w:pos="430"/>
              </w:tabs>
              <w:spacing w:before="120" w:after="120"/>
              <w:ind w:left="430" w:hanging="450"/>
            </w:pPr>
            <w:r>
              <w:t>5.2</w:t>
            </w:r>
            <w:r>
              <w:tab/>
              <w:t>Day 3 Practical</w:t>
            </w: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D0B7F7" w14:textId="36357037" w:rsidR="00DE32C5" w:rsidRPr="00732E5B" w:rsidRDefault="00DE32C5" w:rsidP="00DE32C5">
            <w:pPr>
              <w:spacing w:before="120" w:after="120"/>
            </w:pPr>
            <w:r>
              <w:t xml:space="preserve">Session delivering nominate </w:t>
            </w:r>
            <w:r w:rsidRPr="009157BC">
              <w:rPr>
                <w:noProof/>
              </w:rPr>
              <w:t>stroke</w:t>
            </w:r>
            <w:r>
              <w:rPr>
                <w:noProof/>
              </w:rPr>
              <w:t>/</w:t>
            </w:r>
            <w:r w:rsidRPr="009157BC">
              <w:rPr>
                <w:noProof/>
              </w:rPr>
              <w:t>movemen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ABB93B" w14:textId="0BE8E13E" w:rsidR="00DE32C5" w:rsidRPr="00732E5B" w:rsidRDefault="00DE32C5" w:rsidP="00DE32C5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2E5246" w14:textId="73CFF4A2" w:rsidR="00DE32C5" w:rsidRPr="00732E5B" w:rsidRDefault="00DE32C5" w:rsidP="00DE32C5">
            <w:pPr>
              <w:spacing w:before="120" w:after="120"/>
              <w:jc w:val="center"/>
            </w:pPr>
          </w:p>
        </w:tc>
      </w:tr>
      <w:tr w:rsidR="00DE32C5" w:rsidRPr="00CA30FE" w14:paraId="185B4188" w14:textId="77777777" w:rsidTr="008802F0">
        <w:trPr>
          <w:trHeight w:val="647"/>
        </w:trPr>
        <w:tc>
          <w:tcPr>
            <w:tcW w:w="28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92B56C" w14:textId="07F2E2D4" w:rsidR="00DE32C5" w:rsidRPr="00732E5B" w:rsidRDefault="00DE32C5" w:rsidP="00DE32C5">
            <w:pPr>
              <w:tabs>
                <w:tab w:val="left" w:pos="430"/>
              </w:tabs>
              <w:spacing w:before="120" w:after="120"/>
              <w:ind w:left="430" w:hanging="450"/>
            </w:pPr>
            <w:r>
              <w:t>5.3</w:t>
            </w:r>
            <w:r>
              <w:tab/>
              <w:t>Day 4 Practical</w:t>
            </w: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46B0E5" w14:textId="427B88CE" w:rsidR="00DE32C5" w:rsidRPr="00732E5B" w:rsidRDefault="00DE32C5" w:rsidP="00DE32C5">
            <w:pPr>
              <w:spacing w:before="120" w:after="120"/>
            </w:pPr>
            <w:r>
              <w:t xml:space="preserve">Session to players delivering nominated </w:t>
            </w:r>
            <w:r w:rsidRPr="009157BC">
              <w:rPr>
                <w:noProof/>
              </w:rPr>
              <w:t>stroke</w:t>
            </w:r>
            <w:r>
              <w:rPr>
                <w:noProof/>
              </w:rPr>
              <w:t>/</w:t>
            </w:r>
            <w:r w:rsidRPr="009157BC">
              <w:rPr>
                <w:noProof/>
              </w:rPr>
              <w:t>movemen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01786E" w14:textId="5CA84130" w:rsidR="00DE32C5" w:rsidRPr="00732E5B" w:rsidRDefault="00DE32C5" w:rsidP="00DE32C5">
            <w:pPr>
              <w:spacing w:before="120" w:after="120"/>
              <w:jc w:val="center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FD3808" w14:textId="0015BAB4" w:rsidR="00DE32C5" w:rsidRPr="00732E5B" w:rsidRDefault="00DE32C5" w:rsidP="00DE32C5">
            <w:pPr>
              <w:spacing w:before="120" w:after="120"/>
              <w:jc w:val="center"/>
            </w:pPr>
          </w:p>
        </w:tc>
      </w:tr>
    </w:tbl>
    <w:p w14:paraId="03C1EB63" w14:textId="7793FD47" w:rsidR="00183114" w:rsidRDefault="00183114" w:rsidP="00540B50">
      <w:pPr>
        <w:spacing w:before="120" w:after="120"/>
        <w:rPr>
          <w:b/>
          <w:sz w:val="24"/>
          <w:szCs w:val="24"/>
        </w:rPr>
      </w:pPr>
    </w:p>
    <w:p w14:paraId="036882A9" w14:textId="4DF68F0D" w:rsidR="0047047E" w:rsidRPr="00054354" w:rsidRDefault="002071A4" w:rsidP="00540B50">
      <w:pPr>
        <w:spacing w:before="120" w:after="120"/>
        <w:rPr>
          <w:b/>
          <w:sz w:val="24"/>
          <w:szCs w:val="24"/>
          <w:u w:val="single"/>
        </w:rPr>
      </w:pPr>
      <w:r w:rsidRPr="00054354">
        <w:rPr>
          <w:b/>
          <w:sz w:val="24"/>
          <w:szCs w:val="24"/>
          <w:u w:val="single"/>
        </w:rPr>
        <w:t>Overall Assessment</w:t>
      </w:r>
    </w:p>
    <w:p w14:paraId="7A08B16C" w14:textId="77777777" w:rsidR="00DE32C5" w:rsidRDefault="00DE32C5" w:rsidP="00E03B56">
      <w:pPr>
        <w:spacing w:before="60" w:after="6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5115"/>
      </w:tblGrid>
      <w:tr w:rsidR="00136A6D" w14:paraId="43B3ED36" w14:textId="77777777" w:rsidTr="005B0E19">
        <w:tc>
          <w:tcPr>
            <w:tcW w:w="4765" w:type="dxa"/>
          </w:tcPr>
          <w:p w14:paraId="6FB1E255" w14:textId="77777777" w:rsidR="00136A6D" w:rsidRPr="005B0E19" w:rsidRDefault="00136A6D" w:rsidP="005B0E19">
            <w:pPr>
              <w:spacing w:before="60" w:after="60"/>
              <w:ind w:left="428" w:hanging="428"/>
              <w:rPr>
                <w:b/>
                <w:sz w:val="24"/>
                <w:szCs w:val="24"/>
              </w:rPr>
            </w:pPr>
            <w:r w:rsidRPr="005B0E19">
              <w:rPr>
                <w:b/>
                <w:sz w:val="24"/>
                <w:szCs w:val="24"/>
              </w:rPr>
              <w:t>Strengths</w:t>
            </w:r>
          </w:p>
          <w:p w14:paraId="1644C7E0" w14:textId="74D9439E" w:rsidR="00111508" w:rsidRPr="005B0E19" w:rsidRDefault="00136A6D" w:rsidP="00111508">
            <w:pPr>
              <w:spacing w:before="60" w:after="60"/>
              <w:ind w:left="428" w:hanging="428"/>
              <w:rPr>
                <w:bCs/>
                <w:sz w:val="24"/>
                <w:szCs w:val="24"/>
              </w:rPr>
            </w:pPr>
            <w:r w:rsidRPr="005B0E19">
              <w:rPr>
                <w:bCs/>
                <w:sz w:val="24"/>
                <w:szCs w:val="24"/>
              </w:rPr>
              <w:t>•</w:t>
            </w:r>
            <w:r w:rsidRPr="005B0E19">
              <w:rPr>
                <w:bCs/>
                <w:sz w:val="24"/>
                <w:szCs w:val="24"/>
              </w:rPr>
              <w:tab/>
            </w:r>
            <w:r w:rsidR="0029396F" w:rsidRPr="0029396F">
              <w:rPr>
                <w:b/>
                <w:color w:val="002060"/>
                <w:sz w:val="24"/>
                <w:szCs w:val="24"/>
                <w:highlight w:val="yellow"/>
              </w:rPr>
              <w:t>TO BE COMPLETED AT THE END OF THE COURSE</w:t>
            </w:r>
          </w:p>
          <w:p w14:paraId="419171BE" w14:textId="12FE6218" w:rsidR="00136A6D" w:rsidRPr="005B0E19" w:rsidRDefault="00136A6D" w:rsidP="005B0E19">
            <w:pPr>
              <w:spacing w:before="60" w:after="60"/>
              <w:ind w:left="428" w:hanging="428"/>
              <w:rPr>
                <w:bCs/>
                <w:sz w:val="24"/>
                <w:szCs w:val="24"/>
              </w:rPr>
            </w:pPr>
          </w:p>
        </w:tc>
        <w:tc>
          <w:tcPr>
            <w:tcW w:w="5115" w:type="dxa"/>
          </w:tcPr>
          <w:p w14:paraId="60030080" w14:textId="77777777" w:rsidR="005B0E19" w:rsidRPr="005B0E19" w:rsidRDefault="005B0E19" w:rsidP="005B0E19">
            <w:pPr>
              <w:spacing w:before="60" w:after="60"/>
              <w:ind w:left="428" w:hanging="428"/>
              <w:rPr>
                <w:b/>
                <w:sz w:val="24"/>
                <w:szCs w:val="24"/>
              </w:rPr>
            </w:pPr>
            <w:r w:rsidRPr="005B0E19">
              <w:rPr>
                <w:b/>
                <w:sz w:val="24"/>
                <w:szCs w:val="24"/>
              </w:rPr>
              <w:t>Development areas</w:t>
            </w:r>
          </w:p>
          <w:p w14:paraId="6E37129A" w14:textId="610A8B63" w:rsidR="00111508" w:rsidRPr="005B0E19" w:rsidRDefault="005B0E19" w:rsidP="00111508">
            <w:pPr>
              <w:spacing w:before="60" w:after="60"/>
              <w:ind w:left="428" w:hanging="428"/>
              <w:rPr>
                <w:bCs/>
                <w:sz w:val="24"/>
                <w:szCs w:val="24"/>
              </w:rPr>
            </w:pPr>
            <w:r w:rsidRPr="005B0E19">
              <w:rPr>
                <w:bCs/>
                <w:sz w:val="24"/>
                <w:szCs w:val="24"/>
              </w:rPr>
              <w:t>•</w:t>
            </w:r>
            <w:r w:rsidRPr="005B0E19">
              <w:rPr>
                <w:bCs/>
                <w:sz w:val="24"/>
                <w:szCs w:val="24"/>
              </w:rPr>
              <w:tab/>
            </w:r>
            <w:r w:rsidR="0029396F" w:rsidRPr="0029396F">
              <w:rPr>
                <w:b/>
                <w:color w:val="002060"/>
                <w:sz w:val="24"/>
                <w:szCs w:val="24"/>
                <w:highlight w:val="yellow"/>
              </w:rPr>
              <w:t>TO BE COMPLETED AT THE END OF THE COURSE</w:t>
            </w:r>
          </w:p>
          <w:p w14:paraId="03C550A8" w14:textId="18C5886E" w:rsidR="00136A6D" w:rsidRPr="005B0E19" w:rsidRDefault="00136A6D" w:rsidP="005B0E19">
            <w:pPr>
              <w:spacing w:before="60" w:after="60"/>
              <w:ind w:left="428" w:hanging="428"/>
              <w:rPr>
                <w:bCs/>
                <w:sz w:val="24"/>
                <w:szCs w:val="24"/>
              </w:rPr>
            </w:pPr>
          </w:p>
        </w:tc>
      </w:tr>
    </w:tbl>
    <w:p w14:paraId="24D27BD4" w14:textId="77777777" w:rsidR="002071A4" w:rsidRDefault="002071A4" w:rsidP="00E03B56">
      <w:pPr>
        <w:spacing w:before="60" w:after="60"/>
        <w:rPr>
          <w:b/>
          <w:sz w:val="24"/>
          <w:szCs w:val="24"/>
        </w:rPr>
      </w:pPr>
    </w:p>
    <w:p w14:paraId="6E524F0C" w14:textId="06DABA8C" w:rsidR="002071A4" w:rsidRDefault="002071A4" w:rsidP="00E03B56">
      <w:pPr>
        <w:spacing w:before="60" w:after="60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1CD07F1" w14:textId="01B66AB7" w:rsidR="002071A4" w:rsidRDefault="002071A4" w:rsidP="00540B50">
      <w:pPr>
        <w:spacing w:before="120" w:after="120"/>
        <w:rPr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602"/>
        <w:gridCol w:w="7203"/>
      </w:tblGrid>
      <w:tr w:rsidR="00E03B56" w:rsidRPr="00CA30FE" w14:paraId="028D9F0D" w14:textId="77777777" w:rsidTr="00250319">
        <w:trPr>
          <w:tblHeader/>
        </w:trPr>
        <w:tc>
          <w:tcPr>
            <w:tcW w:w="26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25BB81" w14:textId="77777777" w:rsidR="00E03B56" w:rsidRPr="00732E5B" w:rsidRDefault="00E03B56" w:rsidP="00250319">
            <w:pPr>
              <w:spacing w:before="120" w:after="120"/>
              <w:jc w:val="center"/>
              <w:rPr>
                <w:b/>
              </w:rPr>
            </w:pPr>
            <w:r w:rsidRPr="00732E5B">
              <w:rPr>
                <w:b/>
              </w:rPr>
              <w:t>Task</w:t>
            </w:r>
          </w:p>
        </w:tc>
        <w:tc>
          <w:tcPr>
            <w:tcW w:w="720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522C4A8" w14:textId="77777777" w:rsidR="00E03B56" w:rsidRDefault="001E0792" w:rsidP="00D94D4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Tutor detailed f</w:t>
            </w:r>
            <w:r w:rsidR="00E03B56">
              <w:rPr>
                <w:b/>
              </w:rPr>
              <w:t xml:space="preserve">eedback </w:t>
            </w:r>
          </w:p>
          <w:p w14:paraId="29970B92" w14:textId="75619DD3" w:rsidR="00250319" w:rsidRPr="00732E5B" w:rsidRDefault="00250319" w:rsidP="00D94D4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</w:t>
            </w:r>
            <w:proofErr w:type="gramStart"/>
            <w:r>
              <w:rPr>
                <w:b/>
              </w:rPr>
              <w:t>read</w:t>
            </w:r>
            <w:proofErr w:type="gramEnd"/>
            <w:r>
              <w:rPr>
                <w:b/>
              </w:rPr>
              <w:t xml:space="preserve"> these </w:t>
            </w:r>
            <w:proofErr w:type="spellStart"/>
            <w:r>
              <w:rPr>
                <w:b/>
              </w:rPr>
              <w:t>caregully</w:t>
            </w:r>
            <w:proofErr w:type="spellEnd"/>
            <w:r>
              <w:rPr>
                <w:b/>
              </w:rPr>
              <w:t xml:space="preserve"> and take action where the </w:t>
            </w:r>
            <w:r w:rsidRPr="00250319">
              <w:rPr>
                <w:b/>
                <w:highlight w:val="yellow"/>
              </w:rPr>
              <w:t>cell is yellow)</w:t>
            </w:r>
          </w:p>
        </w:tc>
      </w:tr>
      <w:tr w:rsidR="00E03B56" w:rsidRPr="00CA30FE" w14:paraId="7A99C2B9" w14:textId="77777777" w:rsidTr="00E91602">
        <w:tc>
          <w:tcPr>
            <w:tcW w:w="2602" w:type="dxa"/>
            <w:tcBorders>
              <w:bottom w:val="single" w:sz="12" w:space="0" w:color="auto"/>
            </w:tcBorders>
            <w:shd w:val="clear" w:color="auto" w:fill="auto"/>
          </w:tcPr>
          <w:p w14:paraId="0E1B6382" w14:textId="77777777" w:rsidR="00E03B56" w:rsidRPr="00732E5B" w:rsidRDefault="00E03B56" w:rsidP="003D15A8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1.0</w:t>
            </w:r>
            <w:r w:rsidRPr="00732E5B">
              <w:tab/>
              <w:t>Theory Questions</w:t>
            </w:r>
          </w:p>
        </w:tc>
        <w:tc>
          <w:tcPr>
            <w:tcW w:w="7203" w:type="dxa"/>
            <w:tcBorders>
              <w:bottom w:val="single" w:sz="12" w:space="0" w:color="auto"/>
            </w:tcBorders>
            <w:shd w:val="clear" w:color="auto" w:fill="92D050"/>
          </w:tcPr>
          <w:p w14:paraId="4BC52508" w14:textId="71A74FB3" w:rsidR="00E03B56" w:rsidRPr="00732E5B" w:rsidRDefault="00EC799E" w:rsidP="003D15A8">
            <w:pPr>
              <w:spacing w:before="120" w:after="120"/>
            </w:pPr>
            <w:r>
              <w:t>Passed</w:t>
            </w:r>
          </w:p>
        </w:tc>
      </w:tr>
      <w:tr w:rsidR="00E03B56" w:rsidRPr="00CA30FE" w14:paraId="6E865FEE" w14:textId="77777777" w:rsidTr="00E91602">
        <w:tc>
          <w:tcPr>
            <w:tcW w:w="2602" w:type="dxa"/>
            <w:tcBorders>
              <w:top w:val="single" w:sz="12" w:space="0" w:color="auto"/>
            </w:tcBorders>
            <w:shd w:val="clear" w:color="auto" w:fill="auto"/>
          </w:tcPr>
          <w:p w14:paraId="77D01E94" w14:textId="77777777" w:rsidR="00E03B56" w:rsidRPr="00732E5B" w:rsidRDefault="00E03B56" w:rsidP="003D15A8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1</w:t>
            </w:r>
            <w:r w:rsidRPr="00732E5B">
              <w:tab/>
              <w:t>Risk Assessment</w:t>
            </w:r>
          </w:p>
        </w:tc>
        <w:tc>
          <w:tcPr>
            <w:tcW w:w="7203" w:type="dxa"/>
            <w:tcBorders>
              <w:top w:val="single" w:sz="12" w:space="0" w:color="auto"/>
            </w:tcBorders>
            <w:shd w:val="clear" w:color="auto" w:fill="92D050"/>
          </w:tcPr>
          <w:p w14:paraId="0631F8D9" w14:textId="1031F39D" w:rsidR="00E03B56" w:rsidRPr="00732E5B" w:rsidRDefault="00B26921" w:rsidP="003D15A8">
            <w:pPr>
              <w:spacing w:before="120" w:after="120"/>
            </w:pPr>
            <w:r w:rsidRPr="00A37477">
              <w:t>Completed</w:t>
            </w:r>
          </w:p>
        </w:tc>
      </w:tr>
      <w:tr w:rsidR="00E03B56" w:rsidRPr="00CA30FE" w14:paraId="6F3A7512" w14:textId="77777777" w:rsidTr="002955CB">
        <w:tc>
          <w:tcPr>
            <w:tcW w:w="2602" w:type="dxa"/>
            <w:shd w:val="clear" w:color="auto" w:fill="auto"/>
          </w:tcPr>
          <w:p w14:paraId="341B28DE" w14:textId="77777777" w:rsidR="00E03B56" w:rsidRPr="00732E5B" w:rsidRDefault="00E03B56" w:rsidP="003D15A8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2</w:t>
            </w:r>
            <w:r w:rsidRPr="00732E5B">
              <w:tab/>
              <w:t>Player Details</w:t>
            </w:r>
          </w:p>
        </w:tc>
        <w:tc>
          <w:tcPr>
            <w:tcW w:w="7203" w:type="dxa"/>
            <w:shd w:val="clear" w:color="auto" w:fill="FFFFFF" w:themeFill="background1"/>
          </w:tcPr>
          <w:p w14:paraId="10FBACC9" w14:textId="4111D17E" w:rsidR="00E03B56" w:rsidRPr="00732E5B" w:rsidRDefault="00E03B56" w:rsidP="003D15A8">
            <w:pPr>
              <w:spacing w:before="120" w:after="120"/>
            </w:pPr>
          </w:p>
        </w:tc>
      </w:tr>
      <w:tr w:rsidR="00E03B56" w:rsidRPr="00CA30FE" w14:paraId="7704A841" w14:textId="77777777" w:rsidTr="002955CB">
        <w:tc>
          <w:tcPr>
            <w:tcW w:w="2602" w:type="dxa"/>
            <w:shd w:val="clear" w:color="auto" w:fill="auto"/>
          </w:tcPr>
          <w:p w14:paraId="30AA30BF" w14:textId="77777777" w:rsidR="00E03B56" w:rsidRPr="00732E5B" w:rsidRDefault="00E03B56" w:rsidP="003D15A8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3</w:t>
            </w:r>
            <w:r w:rsidRPr="00732E5B">
              <w:tab/>
              <w:t>Register</w:t>
            </w:r>
          </w:p>
        </w:tc>
        <w:tc>
          <w:tcPr>
            <w:tcW w:w="7203" w:type="dxa"/>
            <w:tcBorders>
              <w:bottom w:val="single" w:sz="4" w:space="0" w:color="auto"/>
            </w:tcBorders>
            <w:shd w:val="clear" w:color="auto" w:fill="FFFF00"/>
          </w:tcPr>
          <w:p w14:paraId="0C1CD6F2" w14:textId="3DA95CEC" w:rsidR="00E03B56" w:rsidRPr="00732E5B" w:rsidRDefault="00B26921" w:rsidP="003D15A8">
            <w:pPr>
              <w:spacing w:before="120" w:after="120"/>
            </w:pPr>
            <w:r w:rsidRPr="00B26921">
              <w:t>On-going</w:t>
            </w:r>
          </w:p>
        </w:tc>
      </w:tr>
      <w:tr w:rsidR="00E03B56" w:rsidRPr="00CA30FE" w14:paraId="56EDAB82" w14:textId="77777777" w:rsidTr="002955CB">
        <w:trPr>
          <w:trHeight w:val="125"/>
        </w:trPr>
        <w:tc>
          <w:tcPr>
            <w:tcW w:w="2602" w:type="dxa"/>
            <w:tcBorders>
              <w:bottom w:val="single" w:sz="4" w:space="0" w:color="auto"/>
            </w:tcBorders>
            <w:shd w:val="clear" w:color="auto" w:fill="auto"/>
          </w:tcPr>
          <w:p w14:paraId="08B7C705" w14:textId="77777777" w:rsidR="00E03B56" w:rsidRPr="00732E5B" w:rsidRDefault="00E03B56" w:rsidP="00D94D4F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4</w:t>
            </w:r>
            <w:r w:rsidRPr="00732E5B">
              <w:tab/>
              <w:t>Evaluation session</w:t>
            </w:r>
          </w:p>
        </w:tc>
        <w:tc>
          <w:tcPr>
            <w:tcW w:w="720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D5AB29B" w14:textId="2655A9C9" w:rsidR="00C811F2" w:rsidRPr="00E61310" w:rsidRDefault="00C811F2" w:rsidP="002C4675">
            <w:pPr>
              <w:spacing w:before="120" w:after="120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435BC3" w:rsidRPr="00CA30FE" w14:paraId="51533D7D" w14:textId="77777777" w:rsidTr="002955CB">
        <w:trPr>
          <w:trHeight w:val="1138"/>
        </w:trPr>
        <w:tc>
          <w:tcPr>
            <w:tcW w:w="2602" w:type="dxa"/>
            <w:shd w:val="clear" w:color="auto" w:fill="auto"/>
          </w:tcPr>
          <w:p w14:paraId="76D9793C" w14:textId="77777777" w:rsidR="00435BC3" w:rsidRPr="00732E5B" w:rsidRDefault="00435BC3" w:rsidP="00D94D4F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t>2.5</w:t>
            </w:r>
            <w:r w:rsidRPr="00732E5B">
              <w:tab/>
              <w:t xml:space="preserve">Observation, </w:t>
            </w:r>
            <w:proofErr w:type="gramStart"/>
            <w:r w:rsidRPr="00732E5B">
              <w:t>analysis</w:t>
            </w:r>
            <w:proofErr w:type="gramEnd"/>
            <w:r w:rsidRPr="00732E5B">
              <w:t xml:space="preserve"> and goal setting</w:t>
            </w:r>
          </w:p>
        </w:tc>
        <w:tc>
          <w:tcPr>
            <w:tcW w:w="720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7EAC5C0" w14:textId="5AD6CC9F" w:rsidR="005C64D1" w:rsidRPr="0040774D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</w:tc>
      </w:tr>
      <w:tr w:rsidR="0052705E" w:rsidRPr="00CA30FE" w14:paraId="234CE13B" w14:textId="77777777" w:rsidTr="002955CB">
        <w:trPr>
          <w:trHeight w:val="1036"/>
        </w:trPr>
        <w:tc>
          <w:tcPr>
            <w:tcW w:w="2602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016ACFF0" w14:textId="77777777" w:rsidR="0052705E" w:rsidRPr="00CE09AD" w:rsidRDefault="0052705E" w:rsidP="0052705E">
            <w:pPr>
              <w:tabs>
                <w:tab w:val="left" w:pos="430"/>
              </w:tabs>
              <w:spacing w:before="120" w:after="120"/>
              <w:ind w:left="430" w:hanging="450"/>
              <w:rPr>
                <w:color w:val="000000" w:themeColor="text1"/>
              </w:rPr>
            </w:pPr>
            <w:r w:rsidRPr="00CE09AD">
              <w:rPr>
                <w:color w:val="000000" w:themeColor="text1"/>
              </w:rPr>
              <w:t>3.0</w:t>
            </w:r>
            <w:r w:rsidRPr="00CE09AD">
              <w:rPr>
                <w:color w:val="000000" w:themeColor="text1"/>
              </w:rPr>
              <w:tab/>
              <w:t>Session Plans</w:t>
            </w:r>
          </w:p>
        </w:tc>
        <w:tc>
          <w:tcPr>
            <w:tcW w:w="720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BC2CB53" w14:textId="012DA53A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</w:tc>
      </w:tr>
      <w:tr w:rsidR="0052705E" w:rsidRPr="00CA30FE" w14:paraId="2FC874E3" w14:textId="77777777" w:rsidTr="00D12D2C">
        <w:trPr>
          <w:trHeight w:val="864"/>
        </w:trPr>
        <w:tc>
          <w:tcPr>
            <w:tcW w:w="2602" w:type="dxa"/>
            <w:vMerge/>
            <w:shd w:val="clear" w:color="auto" w:fill="auto"/>
          </w:tcPr>
          <w:p w14:paraId="17411EE5" w14:textId="77777777" w:rsidR="0052705E" w:rsidRPr="00CE09AD" w:rsidRDefault="0052705E" w:rsidP="0052705E">
            <w:pPr>
              <w:tabs>
                <w:tab w:val="left" w:pos="430"/>
              </w:tabs>
              <w:spacing w:before="120" w:after="120"/>
              <w:ind w:left="430" w:hanging="450"/>
              <w:rPr>
                <w:color w:val="000000" w:themeColor="text1"/>
              </w:rPr>
            </w:pPr>
          </w:p>
        </w:tc>
        <w:tc>
          <w:tcPr>
            <w:tcW w:w="7203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84AFC93" w14:textId="748A0EFD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</w:tc>
      </w:tr>
      <w:tr w:rsidR="0052705E" w:rsidRPr="00CA30FE" w14:paraId="14C63F2D" w14:textId="77777777" w:rsidTr="00D12D2C">
        <w:trPr>
          <w:trHeight w:val="1842"/>
        </w:trPr>
        <w:tc>
          <w:tcPr>
            <w:tcW w:w="260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65CA559" w14:textId="77777777" w:rsidR="0052705E" w:rsidRDefault="0052705E" w:rsidP="0052705E">
            <w:pPr>
              <w:spacing w:before="120" w:after="120"/>
              <w:ind w:left="430" w:hanging="450"/>
            </w:pPr>
            <w:r w:rsidRPr="00732E5B">
              <w:t>5</w:t>
            </w:r>
            <w:r>
              <w:t>.1</w:t>
            </w:r>
            <w:r>
              <w:tab/>
              <w:t>Day 3 Practical</w:t>
            </w:r>
          </w:p>
          <w:p w14:paraId="4736981B" w14:textId="0B40478A" w:rsidR="0052705E" w:rsidRPr="00732E5B" w:rsidRDefault="0052705E" w:rsidP="0052705E">
            <w:pPr>
              <w:spacing w:before="120" w:after="120"/>
              <w:ind w:hanging="20"/>
            </w:pPr>
            <w:r>
              <w:t xml:space="preserve">Session containing </w:t>
            </w:r>
            <w:r w:rsidRPr="00732E5B">
              <w:t>observation</w:t>
            </w:r>
            <w:r>
              <w:t xml:space="preserve">, </w:t>
            </w:r>
            <w:proofErr w:type="gramStart"/>
            <w:r w:rsidRPr="00732E5B">
              <w:t>analysis</w:t>
            </w:r>
            <w:proofErr w:type="gramEnd"/>
            <w:r w:rsidRPr="00732E5B">
              <w:t xml:space="preserve"> and goal setting from Day 2</w:t>
            </w:r>
          </w:p>
        </w:tc>
        <w:tc>
          <w:tcPr>
            <w:tcW w:w="720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762DC3" w14:textId="7FD30D01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</w:tc>
      </w:tr>
      <w:tr w:rsidR="0052705E" w:rsidRPr="00CA30FE" w14:paraId="152980C8" w14:textId="77777777" w:rsidTr="00266399">
        <w:trPr>
          <w:trHeight w:val="1704"/>
        </w:trPr>
        <w:tc>
          <w:tcPr>
            <w:tcW w:w="26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84CAD6" w14:textId="77777777" w:rsidR="0052705E" w:rsidRDefault="0052705E" w:rsidP="0052705E">
            <w:pPr>
              <w:spacing w:before="120" w:after="120"/>
              <w:ind w:left="430" w:hanging="450"/>
            </w:pPr>
            <w:r>
              <w:t>5.2</w:t>
            </w:r>
            <w:r>
              <w:tab/>
              <w:t>Day 3 Practical</w:t>
            </w:r>
          </w:p>
          <w:p w14:paraId="2082F9A7" w14:textId="556654A0" w:rsidR="0052705E" w:rsidRPr="00732E5B" w:rsidRDefault="0052705E" w:rsidP="0052705E">
            <w:pPr>
              <w:spacing w:before="120" w:after="120"/>
            </w:pPr>
            <w:r>
              <w:t xml:space="preserve">Session delivering nominate </w:t>
            </w:r>
            <w:r w:rsidRPr="009157BC">
              <w:rPr>
                <w:noProof/>
              </w:rPr>
              <w:t>stroke</w:t>
            </w:r>
            <w:r>
              <w:rPr>
                <w:noProof/>
              </w:rPr>
              <w:t>/</w:t>
            </w:r>
            <w:r w:rsidRPr="009157BC">
              <w:rPr>
                <w:noProof/>
              </w:rPr>
              <w:t>movement</w:t>
            </w:r>
          </w:p>
        </w:tc>
        <w:tc>
          <w:tcPr>
            <w:tcW w:w="720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B04A91" w14:textId="2D5502DB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</w:tc>
      </w:tr>
      <w:tr w:rsidR="0052705E" w:rsidRPr="00CA30FE" w14:paraId="7C35A7AF" w14:textId="77777777" w:rsidTr="00B21FDE">
        <w:trPr>
          <w:trHeight w:val="816"/>
        </w:trPr>
        <w:tc>
          <w:tcPr>
            <w:tcW w:w="26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DDC527" w14:textId="77777777" w:rsidR="0052705E" w:rsidRDefault="0052705E" w:rsidP="0052705E">
            <w:pPr>
              <w:spacing w:before="120" w:after="120"/>
              <w:ind w:left="430" w:hanging="450"/>
            </w:pPr>
            <w:r>
              <w:t>5.3</w:t>
            </w:r>
            <w:r>
              <w:tab/>
              <w:t>Day 4 Practical</w:t>
            </w:r>
          </w:p>
          <w:p w14:paraId="74771D5E" w14:textId="5DE13A50" w:rsidR="0052705E" w:rsidRPr="00732E5B" w:rsidRDefault="0052705E" w:rsidP="0052705E">
            <w:pPr>
              <w:spacing w:before="120" w:after="120"/>
            </w:pPr>
            <w:r>
              <w:t xml:space="preserve">Session to players delivering nominated </w:t>
            </w:r>
            <w:r w:rsidRPr="009157BC">
              <w:rPr>
                <w:noProof/>
              </w:rPr>
              <w:t>stroke</w:t>
            </w:r>
            <w:r>
              <w:rPr>
                <w:noProof/>
              </w:rPr>
              <w:t>/</w:t>
            </w:r>
            <w:r w:rsidRPr="009157BC">
              <w:rPr>
                <w:noProof/>
              </w:rPr>
              <w:t>movement</w:t>
            </w:r>
          </w:p>
        </w:tc>
        <w:tc>
          <w:tcPr>
            <w:tcW w:w="7203" w:type="dxa"/>
            <w:tcBorders>
              <w:bottom w:val="single" w:sz="4" w:space="0" w:color="auto"/>
            </w:tcBorders>
            <w:shd w:val="clear" w:color="auto" w:fill="auto"/>
          </w:tcPr>
          <w:p w14:paraId="5D7D09F5" w14:textId="77777777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  <w:p w14:paraId="18AE9277" w14:textId="278343B2" w:rsidR="0052705E" w:rsidRDefault="0052705E" w:rsidP="0052705E">
            <w:pPr>
              <w:spacing w:before="120" w:after="120"/>
            </w:pPr>
          </w:p>
        </w:tc>
      </w:tr>
      <w:tr w:rsidR="0052705E" w:rsidRPr="00CA30FE" w14:paraId="0FDB935D" w14:textId="77777777" w:rsidTr="00D12D2C">
        <w:trPr>
          <w:trHeight w:val="2620"/>
        </w:trPr>
        <w:tc>
          <w:tcPr>
            <w:tcW w:w="2602" w:type="dxa"/>
            <w:tcBorders>
              <w:top w:val="single" w:sz="12" w:space="0" w:color="auto"/>
            </w:tcBorders>
            <w:shd w:val="clear" w:color="auto" w:fill="auto"/>
          </w:tcPr>
          <w:p w14:paraId="08D86296" w14:textId="77777777" w:rsidR="0052705E" w:rsidRDefault="0052705E" w:rsidP="0052705E">
            <w:pPr>
              <w:tabs>
                <w:tab w:val="left" w:pos="430"/>
              </w:tabs>
              <w:spacing w:before="120" w:after="120"/>
              <w:ind w:left="430" w:hanging="450"/>
            </w:pPr>
            <w:r w:rsidRPr="00732E5B">
              <w:lastRenderedPageBreak/>
              <w:t>4.0</w:t>
            </w:r>
            <w:r w:rsidRPr="00732E5B">
              <w:tab/>
              <w:t>Review and Evaluat</w:t>
            </w:r>
            <w:r>
              <w:t xml:space="preserve">ion of </w:t>
            </w:r>
            <w:r w:rsidRPr="00732E5B">
              <w:t>the Coaching Programme</w:t>
            </w:r>
          </w:p>
          <w:p w14:paraId="3EC3F6C3" w14:textId="0BA697B7" w:rsidR="0052705E" w:rsidRDefault="0052705E" w:rsidP="0052705E">
            <w:pPr>
              <w:tabs>
                <w:tab w:val="left" w:pos="430"/>
              </w:tabs>
              <w:spacing w:before="120" w:after="120"/>
              <w:ind w:left="430" w:firstLine="17"/>
            </w:pPr>
            <w:r>
              <w:t>and</w:t>
            </w:r>
          </w:p>
          <w:p w14:paraId="57695060" w14:textId="0BB0224F" w:rsidR="0052705E" w:rsidRPr="00732E5B" w:rsidRDefault="0052705E" w:rsidP="0052705E">
            <w:pPr>
              <w:tabs>
                <w:tab w:val="left" w:pos="430"/>
              </w:tabs>
              <w:spacing w:before="120" w:after="120"/>
              <w:ind w:left="430" w:firstLine="17"/>
            </w:pPr>
            <w:r>
              <w:t>interview</w:t>
            </w:r>
          </w:p>
        </w:tc>
        <w:tc>
          <w:tcPr>
            <w:tcW w:w="7203" w:type="dxa"/>
            <w:tcBorders>
              <w:top w:val="single" w:sz="12" w:space="0" w:color="auto"/>
            </w:tcBorders>
            <w:shd w:val="clear" w:color="auto" w:fill="auto"/>
          </w:tcPr>
          <w:p w14:paraId="71A4D74A" w14:textId="77777777" w:rsidR="0052705E" w:rsidRPr="0052705E" w:rsidRDefault="0052705E" w:rsidP="0052705E">
            <w:pPr>
              <w:spacing w:beforeLines="100" w:before="240" w:afterLines="100" w:after="240"/>
              <w:rPr>
                <w:bCs/>
              </w:rPr>
            </w:pPr>
            <w:r w:rsidRPr="0052705E">
              <w:rPr>
                <w:bCs/>
              </w:rPr>
              <w:t>•</w:t>
            </w:r>
            <w:r w:rsidRPr="0052705E">
              <w:rPr>
                <w:bCs/>
              </w:rPr>
              <w:tab/>
            </w:r>
          </w:p>
          <w:p w14:paraId="7E3D58B3" w14:textId="501A69E8" w:rsidR="0052705E" w:rsidRPr="00732E5B" w:rsidRDefault="0052705E" w:rsidP="0052705E">
            <w:pPr>
              <w:spacing w:before="120" w:after="120"/>
            </w:pPr>
          </w:p>
        </w:tc>
      </w:tr>
    </w:tbl>
    <w:p w14:paraId="4E28B0DE" w14:textId="5A397DB3" w:rsidR="002071A4" w:rsidRDefault="002071A4" w:rsidP="00540B50">
      <w:pPr>
        <w:spacing w:before="120" w:after="120"/>
        <w:rPr>
          <w:sz w:val="24"/>
          <w:szCs w:val="24"/>
        </w:rPr>
      </w:pPr>
    </w:p>
    <w:p w14:paraId="0733B11E" w14:textId="2BB7A2B5" w:rsidR="00FB2A26" w:rsidRDefault="0055687F" w:rsidP="002C7EC8">
      <w:pPr>
        <w:spacing w:beforeLines="120" w:before="288" w:afterLines="120" w:after="288"/>
        <w:rPr>
          <w:b/>
          <w:sz w:val="24"/>
          <w:szCs w:val="24"/>
        </w:rPr>
      </w:pPr>
      <w:r>
        <w:rPr>
          <w:b/>
          <w:sz w:val="24"/>
          <w:szCs w:val="24"/>
        </w:rPr>
        <w:t>General Notes and Comments</w:t>
      </w:r>
      <w:r w:rsidR="00F20224">
        <w:rPr>
          <w:b/>
          <w:sz w:val="24"/>
          <w:szCs w:val="24"/>
        </w:rPr>
        <w:t xml:space="preserve">: Summary </w:t>
      </w:r>
    </w:p>
    <w:p w14:paraId="2B2A93B6" w14:textId="67EEF348" w:rsidR="00FA40DD" w:rsidRPr="00204B9D" w:rsidRDefault="00D12D2C" w:rsidP="00D12D2C">
      <w:pPr>
        <w:pStyle w:val="ListParagraph"/>
        <w:numPr>
          <w:ilvl w:val="0"/>
          <w:numId w:val="8"/>
        </w:numPr>
        <w:spacing w:beforeLines="100" w:before="240" w:afterLines="100" w:after="240" w:line="240" w:lineRule="auto"/>
        <w:ind w:left="360"/>
        <w:contextualSpacing w:val="0"/>
        <w:rPr>
          <w:sz w:val="24"/>
          <w:szCs w:val="24"/>
        </w:rPr>
      </w:pPr>
      <w:proofErr w:type="gramStart"/>
      <w:r>
        <w:rPr>
          <w:sz w:val="24"/>
          <w:szCs w:val="24"/>
        </w:rPr>
        <w:t>….</w:t>
      </w:r>
      <w:proofErr w:type="gramEnd"/>
    </w:p>
    <w:sectPr w:rsidR="00FA40DD" w:rsidRPr="00204B9D" w:rsidSect="00F10BCE">
      <w:headerReference w:type="default" r:id="rId9"/>
      <w:footerReference w:type="default" r:id="rId10"/>
      <w:pgSz w:w="11906" w:h="16838"/>
      <w:pgMar w:top="1440" w:right="1008" w:bottom="864" w:left="1008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F546C" w14:textId="77777777" w:rsidR="000D0EC5" w:rsidRDefault="000D0EC5" w:rsidP="00F641EF">
      <w:pPr>
        <w:spacing w:after="0" w:line="240" w:lineRule="auto"/>
      </w:pPr>
      <w:r>
        <w:separator/>
      </w:r>
    </w:p>
  </w:endnote>
  <w:endnote w:type="continuationSeparator" w:id="0">
    <w:p w14:paraId="2D60EBCC" w14:textId="77777777" w:rsidR="000D0EC5" w:rsidRDefault="000D0EC5" w:rsidP="00F64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DF86D" w14:textId="64EE256F" w:rsidR="00F10BCE" w:rsidRDefault="00F10BCE" w:rsidP="00F67AC0">
    <w:pPr>
      <w:pStyle w:val="Footer"/>
      <w:pBdr>
        <w:top w:val="single" w:sz="4" w:space="1" w:color="auto"/>
      </w:pBdr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09013B">
      <w:rPr>
        <w:caps/>
        <w:noProof/>
        <w:color w:val="5B9BD5" w:themeColor="accent1"/>
      </w:rPr>
      <w:t>6</w:t>
    </w:r>
    <w:r>
      <w:rPr>
        <w:caps/>
        <w:noProof/>
        <w:color w:val="5B9BD5" w:themeColor="accent1"/>
      </w:rPr>
      <w:fldChar w:fldCharType="end"/>
    </w:r>
  </w:p>
  <w:p w14:paraId="47A061E3" w14:textId="77777777" w:rsidR="00F10BCE" w:rsidRDefault="00F10B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6D06D" w14:textId="77777777" w:rsidR="000D0EC5" w:rsidRDefault="000D0EC5" w:rsidP="00F641EF">
      <w:pPr>
        <w:spacing w:after="0" w:line="240" w:lineRule="auto"/>
      </w:pPr>
      <w:r>
        <w:separator/>
      </w:r>
    </w:p>
  </w:footnote>
  <w:footnote w:type="continuationSeparator" w:id="0">
    <w:p w14:paraId="5F2B2D1F" w14:textId="77777777" w:rsidR="000D0EC5" w:rsidRDefault="000D0EC5" w:rsidP="00F64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73721" w14:textId="58DF254A" w:rsidR="00F10BCE" w:rsidRPr="00657866" w:rsidRDefault="005F52A5" w:rsidP="00657866">
    <w:pPr>
      <w:spacing w:after="0" w:line="240" w:lineRule="auto"/>
      <w:jc w:val="center"/>
      <w:rPr>
        <w:b/>
        <w:sz w:val="28"/>
        <w:szCs w:val="28"/>
      </w:rPr>
    </w:pPr>
    <w:r w:rsidRPr="00657866">
      <w:rPr>
        <w:noProof/>
        <w:sz w:val="28"/>
        <w:szCs w:val="28"/>
        <w:lang w:eastAsia="en-GB"/>
      </w:rPr>
      <w:drawing>
        <wp:anchor distT="0" distB="0" distL="114300" distR="114300" simplePos="0" relativeHeight="251686912" behindDoc="0" locked="0" layoutInCell="1" allowOverlap="1" wp14:anchorId="394F6542" wp14:editId="03A6670C">
          <wp:simplePos x="0" y="0"/>
          <wp:positionH relativeFrom="margin">
            <wp:posOffset>-139849</wp:posOffset>
          </wp:positionH>
          <wp:positionV relativeFrom="paragraph">
            <wp:posOffset>18378</wp:posOffset>
          </wp:positionV>
          <wp:extent cx="628650" cy="512403"/>
          <wp:effectExtent l="0" t="0" r="0" b="254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51240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2B0739" w14:textId="07F4E418" w:rsidR="00F10BCE" w:rsidRDefault="00F10BCE" w:rsidP="002509F2">
    <w:pPr>
      <w:spacing w:after="0" w:line="240" w:lineRule="auto"/>
      <w:jc w:val="center"/>
    </w:pPr>
    <w:r w:rsidRPr="00657866">
      <w:rPr>
        <w:b/>
        <w:sz w:val="28"/>
        <w:szCs w:val="28"/>
      </w:rPr>
      <w:t xml:space="preserve">BWF Level 1 Coaching </w:t>
    </w:r>
    <w:r w:rsidR="0067577E" w:rsidRPr="00657866">
      <w:rPr>
        <w:b/>
        <w:sz w:val="28"/>
        <w:szCs w:val="28"/>
      </w:rPr>
      <w:t>Course</w:t>
    </w:r>
    <w:r w:rsidR="0067577E">
      <w:rPr>
        <w:b/>
        <w:sz w:val="28"/>
        <w:szCs w:val="28"/>
      </w:rPr>
      <w:t>:</w:t>
    </w:r>
    <w:r w:rsidR="006B4E3A">
      <w:rPr>
        <w:b/>
        <w:sz w:val="28"/>
        <w:szCs w:val="28"/>
      </w:rPr>
      <w:t xml:space="preserve"> Feedback </w:t>
    </w:r>
    <w:r w:rsidR="007F6F08">
      <w:rPr>
        <w:b/>
        <w:sz w:val="28"/>
        <w:szCs w:val="28"/>
      </w:rPr>
      <w:t xml:space="preserve">– </w:t>
    </w:r>
    <w:r w:rsidR="002509F2" w:rsidRPr="00C43E24">
      <w:rPr>
        <w:b/>
        <w:sz w:val="28"/>
        <w:szCs w:val="28"/>
        <w:highlight w:val="green"/>
      </w:rPr>
      <w:t>INSERT CANDIDATE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190B"/>
    <w:multiLevelType w:val="hybridMultilevel"/>
    <w:tmpl w:val="E8E09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61AA1"/>
    <w:multiLevelType w:val="hybridMultilevel"/>
    <w:tmpl w:val="F73EC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6013D"/>
    <w:multiLevelType w:val="hybridMultilevel"/>
    <w:tmpl w:val="4B36B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438FB"/>
    <w:multiLevelType w:val="hybridMultilevel"/>
    <w:tmpl w:val="68F28FB6"/>
    <w:lvl w:ilvl="0" w:tplc="1654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371D6"/>
    <w:multiLevelType w:val="hybridMultilevel"/>
    <w:tmpl w:val="DC88DC0E"/>
    <w:lvl w:ilvl="0" w:tplc="56FC93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F773B"/>
    <w:multiLevelType w:val="hybridMultilevel"/>
    <w:tmpl w:val="E4680DDC"/>
    <w:lvl w:ilvl="0" w:tplc="9F8C4838">
      <w:start w:val="1"/>
      <w:numFmt w:val="decimal"/>
      <w:lvlText w:val="%1."/>
      <w:lvlJc w:val="left"/>
      <w:pPr>
        <w:ind w:left="718" w:hanging="73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8" w:hanging="360"/>
      </w:pPr>
    </w:lvl>
    <w:lvl w:ilvl="2" w:tplc="0809001B" w:tentative="1">
      <w:start w:val="1"/>
      <w:numFmt w:val="lowerRoman"/>
      <w:lvlText w:val="%3."/>
      <w:lvlJc w:val="right"/>
      <w:pPr>
        <w:ind w:left="1788" w:hanging="180"/>
      </w:pPr>
    </w:lvl>
    <w:lvl w:ilvl="3" w:tplc="0809000F" w:tentative="1">
      <w:start w:val="1"/>
      <w:numFmt w:val="decimal"/>
      <w:lvlText w:val="%4."/>
      <w:lvlJc w:val="left"/>
      <w:pPr>
        <w:ind w:left="2508" w:hanging="360"/>
      </w:pPr>
    </w:lvl>
    <w:lvl w:ilvl="4" w:tplc="08090019" w:tentative="1">
      <w:start w:val="1"/>
      <w:numFmt w:val="lowerLetter"/>
      <w:lvlText w:val="%5."/>
      <w:lvlJc w:val="left"/>
      <w:pPr>
        <w:ind w:left="3228" w:hanging="360"/>
      </w:pPr>
    </w:lvl>
    <w:lvl w:ilvl="5" w:tplc="0809001B" w:tentative="1">
      <w:start w:val="1"/>
      <w:numFmt w:val="lowerRoman"/>
      <w:lvlText w:val="%6."/>
      <w:lvlJc w:val="right"/>
      <w:pPr>
        <w:ind w:left="3948" w:hanging="180"/>
      </w:pPr>
    </w:lvl>
    <w:lvl w:ilvl="6" w:tplc="0809000F" w:tentative="1">
      <w:start w:val="1"/>
      <w:numFmt w:val="decimal"/>
      <w:lvlText w:val="%7."/>
      <w:lvlJc w:val="left"/>
      <w:pPr>
        <w:ind w:left="4668" w:hanging="360"/>
      </w:pPr>
    </w:lvl>
    <w:lvl w:ilvl="7" w:tplc="08090019" w:tentative="1">
      <w:start w:val="1"/>
      <w:numFmt w:val="lowerLetter"/>
      <w:lvlText w:val="%8."/>
      <w:lvlJc w:val="left"/>
      <w:pPr>
        <w:ind w:left="5388" w:hanging="360"/>
      </w:pPr>
    </w:lvl>
    <w:lvl w:ilvl="8" w:tplc="0809001B" w:tentative="1">
      <w:start w:val="1"/>
      <w:numFmt w:val="lowerRoman"/>
      <w:lvlText w:val="%9."/>
      <w:lvlJc w:val="right"/>
      <w:pPr>
        <w:ind w:left="6108" w:hanging="180"/>
      </w:pPr>
    </w:lvl>
  </w:abstractNum>
  <w:abstractNum w:abstractNumId="6" w15:restartNumberingAfterBreak="0">
    <w:nsid w:val="136E170E"/>
    <w:multiLevelType w:val="hybridMultilevel"/>
    <w:tmpl w:val="6ABAF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F27F6"/>
    <w:multiLevelType w:val="hybridMultilevel"/>
    <w:tmpl w:val="649056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96BF5"/>
    <w:multiLevelType w:val="hybridMultilevel"/>
    <w:tmpl w:val="6A5CAC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B7A6D"/>
    <w:multiLevelType w:val="hybridMultilevel"/>
    <w:tmpl w:val="F5A080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D861E66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833CF9"/>
    <w:multiLevelType w:val="hybridMultilevel"/>
    <w:tmpl w:val="DB000836"/>
    <w:lvl w:ilvl="0" w:tplc="56FC93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92208"/>
    <w:multiLevelType w:val="hybridMultilevel"/>
    <w:tmpl w:val="D44619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005E0"/>
    <w:multiLevelType w:val="hybridMultilevel"/>
    <w:tmpl w:val="27B81666"/>
    <w:lvl w:ilvl="0" w:tplc="45B21488">
      <w:start w:val="1"/>
      <w:numFmt w:val="lowerLetter"/>
      <w:lvlText w:val="(%1)"/>
      <w:lvlJc w:val="left"/>
      <w:pPr>
        <w:ind w:left="7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9" w:hanging="360"/>
      </w:pPr>
    </w:lvl>
    <w:lvl w:ilvl="2" w:tplc="0809001B" w:tentative="1">
      <w:start w:val="1"/>
      <w:numFmt w:val="lowerRoman"/>
      <w:lvlText w:val="%3."/>
      <w:lvlJc w:val="right"/>
      <w:pPr>
        <w:ind w:left="2239" w:hanging="180"/>
      </w:pPr>
    </w:lvl>
    <w:lvl w:ilvl="3" w:tplc="0809000F" w:tentative="1">
      <w:start w:val="1"/>
      <w:numFmt w:val="decimal"/>
      <w:lvlText w:val="%4."/>
      <w:lvlJc w:val="left"/>
      <w:pPr>
        <w:ind w:left="2959" w:hanging="360"/>
      </w:pPr>
    </w:lvl>
    <w:lvl w:ilvl="4" w:tplc="08090019" w:tentative="1">
      <w:start w:val="1"/>
      <w:numFmt w:val="lowerLetter"/>
      <w:lvlText w:val="%5."/>
      <w:lvlJc w:val="left"/>
      <w:pPr>
        <w:ind w:left="3679" w:hanging="360"/>
      </w:pPr>
    </w:lvl>
    <w:lvl w:ilvl="5" w:tplc="0809001B" w:tentative="1">
      <w:start w:val="1"/>
      <w:numFmt w:val="lowerRoman"/>
      <w:lvlText w:val="%6."/>
      <w:lvlJc w:val="right"/>
      <w:pPr>
        <w:ind w:left="4399" w:hanging="180"/>
      </w:pPr>
    </w:lvl>
    <w:lvl w:ilvl="6" w:tplc="0809000F" w:tentative="1">
      <w:start w:val="1"/>
      <w:numFmt w:val="decimal"/>
      <w:lvlText w:val="%7."/>
      <w:lvlJc w:val="left"/>
      <w:pPr>
        <w:ind w:left="5119" w:hanging="360"/>
      </w:pPr>
    </w:lvl>
    <w:lvl w:ilvl="7" w:tplc="08090019" w:tentative="1">
      <w:start w:val="1"/>
      <w:numFmt w:val="lowerLetter"/>
      <w:lvlText w:val="%8."/>
      <w:lvlJc w:val="left"/>
      <w:pPr>
        <w:ind w:left="5839" w:hanging="360"/>
      </w:pPr>
    </w:lvl>
    <w:lvl w:ilvl="8" w:tplc="0809001B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3" w15:restartNumberingAfterBreak="0">
    <w:nsid w:val="48216C30"/>
    <w:multiLevelType w:val="hybridMultilevel"/>
    <w:tmpl w:val="39E6AF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5923E4"/>
    <w:multiLevelType w:val="multilevel"/>
    <w:tmpl w:val="54FA8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2A37917"/>
    <w:multiLevelType w:val="hybridMultilevel"/>
    <w:tmpl w:val="4A424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75836"/>
    <w:multiLevelType w:val="hybridMultilevel"/>
    <w:tmpl w:val="CB4C96C0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58EC1A58"/>
    <w:multiLevelType w:val="hybridMultilevel"/>
    <w:tmpl w:val="9D02E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F5268"/>
    <w:multiLevelType w:val="hybridMultilevel"/>
    <w:tmpl w:val="689A4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01662E"/>
    <w:multiLevelType w:val="hybridMultilevel"/>
    <w:tmpl w:val="E29AD876"/>
    <w:lvl w:ilvl="0" w:tplc="2C98103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0084C"/>
    <w:multiLevelType w:val="hybridMultilevel"/>
    <w:tmpl w:val="08086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304C32"/>
    <w:multiLevelType w:val="hybridMultilevel"/>
    <w:tmpl w:val="4A4247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2D1F7A"/>
    <w:multiLevelType w:val="hybridMultilevel"/>
    <w:tmpl w:val="A392BBEE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6D6925C9"/>
    <w:multiLevelType w:val="hybridMultilevel"/>
    <w:tmpl w:val="3C8E654E"/>
    <w:lvl w:ilvl="0" w:tplc="0CF2FF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70136A"/>
    <w:multiLevelType w:val="hybridMultilevel"/>
    <w:tmpl w:val="46FED630"/>
    <w:lvl w:ilvl="0" w:tplc="2F44CFF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A83011"/>
    <w:multiLevelType w:val="hybridMultilevel"/>
    <w:tmpl w:val="78363CBA"/>
    <w:lvl w:ilvl="0" w:tplc="08090001">
      <w:start w:val="1"/>
      <w:numFmt w:val="bullet"/>
      <w:lvlText w:val=""/>
      <w:lvlJc w:val="left"/>
      <w:pPr>
        <w:ind w:left="11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num w:numId="1" w16cid:durableId="145975479">
    <w:abstractNumId w:val="23"/>
  </w:num>
  <w:num w:numId="2" w16cid:durableId="17128669">
    <w:abstractNumId w:val="10"/>
  </w:num>
  <w:num w:numId="3" w16cid:durableId="9138362">
    <w:abstractNumId w:val="7"/>
  </w:num>
  <w:num w:numId="4" w16cid:durableId="1433356780">
    <w:abstractNumId w:val="4"/>
  </w:num>
  <w:num w:numId="5" w16cid:durableId="885606099">
    <w:abstractNumId w:val="19"/>
  </w:num>
  <w:num w:numId="6" w16cid:durableId="814295071">
    <w:abstractNumId w:val="24"/>
  </w:num>
  <w:num w:numId="7" w16cid:durableId="1920676326">
    <w:abstractNumId w:val="6"/>
  </w:num>
  <w:num w:numId="8" w16cid:durableId="738671981">
    <w:abstractNumId w:val="20"/>
  </w:num>
  <w:num w:numId="9" w16cid:durableId="1535922521">
    <w:abstractNumId w:val="14"/>
  </w:num>
  <w:num w:numId="10" w16cid:durableId="460267901">
    <w:abstractNumId w:val="11"/>
  </w:num>
  <w:num w:numId="11" w16cid:durableId="135875080">
    <w:abstractNumId w:val="9"/>
  </w:num>
  <w:num w:numId="12" w16cid:durableId="693534134">
    <w:abstractNumId w:val="18"/>
  </w:num>
  <w:num w:numId="13" w16cid:durableId="1480876871">
    <w:abstractNumId w:val="22"/>
  </w:num>
  <w:num w:numId="14" w16cid:durableId="1995405211">
    <w:abstractNumId w:val="16"/>
  </w:num>
  <w:num w:numId="15" w16cid:durableId="246616377">
    <w:abstractNumId w:val="17"/>
  </w:num>
  <w:num w:numId="16" w16cid:durableId="1245921551">
    <w:abstractNumId w:val="2"/>
  </w:num>
  <w:num w:numId="17" w16cid:durableId="1880623501">
    <w:abstractNumId w:val="15"/>
  </w:num>
  <w:num w:numId="18" w16cid:durableId="1390301443">
    <w:abstractNumId w:val="3"/>
  </w:num>
  <w:num w:numId="19" w16cid:durableId="749159224">
    <w:abstractNumId w:val="13"/>
  </w:num>
  <w:num w:numId="20" w16cid:durableId="588657926">
    <w:abstractNumId w:val="0"/>
  </w:num>
  <w:num w:numId="21" w16cid:durableId="539977479">
    <w:abstractNumId w:val="5"/>
  </w:num>
  <w:num w:numId="22" w16cid:durableId="1851406693">
    <w:abstractNumId w:val="12"/>
  </w:num>
  <w:num w:numId="23" w16cid:durableId="1727294652">
    <w:abstractNumId w:val="21"/>
  </w:num>
  <w:num w:numId="24" w16cid:durableId="1194074280">
    <w:abstractNumId w:val="25"/>
  </w:num>
  <w:num w:numId="25" w16cid:durableId="1483694694">
    <w:abstractNumId w:val="8"/>
  </w:num>
  <w:num w:numId="26" w16cid:durableId="1458060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LIwNDIztTS3NDRX0lEKTi0uzszPAykwNq8FAOth8hEtAAAA"/>
  </w:docVars>
  <w:rsids>
    <w:rsidRoot w:val="001037B1"/>
    <w:rsid w:val="00000046"/>
    <w:rsid w:val="000002AC"/>
    <w:rsid w:val="00001DF1"/>
    <w:rsid w:val="000126D8"/>
    <w:rsid w:val="00013AB6"/>
    <w:rsid w:val="00014CAB"/>
    <w:rsid w:val="0002019A"/>
    <w:rsid w:val="00020D44"/>
    <w:rsid w:val="00023D3B"/>
    <w:rsid w:val="00027E4C"/>
    <w:rsid w:val="00031730"/>
    <w:rsid w:val="000366A9"/>
    <w:rsid w:val="00040E9E"/>
    <w:rsid w:val="00043767"/>
    <w:rsid w:val="00044A2D"/>
    <w:rsid w:val="00050071"/>
    <w:rsid w:val="00052044"/>
    <w:rsid w:val="0005243F"/>
    <w:rsid w:val="000524EE"/>
    <w:rsid w:val="00054354"/>
    <w:rsid w:val="00057E14"/>
    <w:rsid w:val="000670E7"/>
    <w:rsid w:val="00071442"/>
    <w:rsid w:val="000752D2"/>
    <w:rsid w:val="0009013B"/>
    <w:rsid w:val="00096394"/>
    <w:rsid w:val="000A1AD9"/>
    <w:rsid w:val="000A3033"/>
    <w:rsid w:val="000A56CB"/>
    <w:rsid w:val="000A5F42"/>
    <w:rsid w:val="000B073B"/>
    <w:rsid w:val="000B19FE"/>
    <w:rsid w:val="000B5BEC"/>
    <w:rsid w:val="000B74BB"/>
    <w:rsid w:val="000D0631"/>
    <w:rsid w:val="000D0EC5"/>
    <w:rsid w:val="000D43F3"/>
    <w:rsid w:val="000D7FD5"/>
    <w:rsid w:val="000E053B"/>
    <w:rsid w:val="000E0EF3"/>
    <w:rsid w:val="000E773C"/>
    <w:rsid w:val="000F3F1C"/>
    <w:rsid w:val="000F6684"/>
    <w:rsid w:val="000F6C9F"/>
    <w:rsid w:val="00101719"/>
    <w:rsid w:val="001037B1"/>
    <w:rsid w:val="00103A70"/>
    <w:rsid w:val="00105B92"/>
    <w:rsid w:val="00111508"/>
    <w:rsid w:val="00111799"/>
    <w:rsid w:val="00112A83"/>
    <w:rsid w:val="001159C7"/>
    <w:rsid w:val="00120299"/>
    <w:rsid w:val="00123A36"/>
    <w:rsid w:val="00131CF3"/>
    <w:rsid w:val="00133A77"/>
    <w:rsid w:val="00136A6D"/>
    <w:rsid w:val="00153705"/>
    <w:rsid w:val="001553A6"/>
    <w:rsid w:val="00155C96"/>
    <w:rsid w:val="0015695E"/>
    <w:rsid w:val="00160C90"/>
    <w:rsid w:val="00167157"/>
    <w:rsid w:val="00172161"/>
    <w:rsid w:val="00175172"/>
    <w:rsid w:val="001814FB"/>
    <w:rsid w:val="00183114"/>
    <w:rsid w:val="00191361"/>
    <w:rsid w:val="00193BB3"/>
    <w:rsid w:val="00194161"/>
    <w:rsid w:val="00195CC3"/>
    <w:rsid w:val="00197BBA"/>
    <w:rsid w:val="001A386F"/>
    <w:rsid w:val="001A3AF6"/>
    <w:rsid w:val="001A6390"/>
    <w:rsid w:val="001B20F2"/>
    <w:rsid w:val="001B3CFD"/>
    <w:rsid w:val="001B570C"/>
    <w:rsid w:val="001B6E6F"/>
    <w:rsid w:val="001C5918"/>
    <w:rsid w:val="001C68E7"/>
    <w:rsid w:val="001D015E"/>
    <w:rsid w:val="001D21B1"/>
    <w:rsid w:val="001D4868"/>
    <w:rsid w:val="001D55E0"/>
    <w:rsid w:val="001D5A33"/>
    <w:rsid w:val="001E0792"/>
    <w:rsid w:val="001E350F"/>
    <w:rsid w:val="001E55AF"/>
    <w:rsid w:val="001F0813"/>
    <w:rsid w:val="001F17AF"/>
    <w:rsid w:val="001F221F"/>
    <w:rsid w:val="001F3D57"/>
    <w:rsid w:val="00203770"/>
    <w:rsid w:val="00204B9D"/>
    <w:rsid w:val="002071A4"/>
    <w:rsid w:val="002113A0"/>
    <w:rsid w:val="00224CB2"/>
    <w:rsid w:val="00225E1D"/>
    <w:rsid w:val="002262F5"/>
    <w:rsid w:val="00226538"/>
    <w:rsid w:val="0023575D"/>
    <w:rsid w:val="002425E1"/>
    <w:rsid w:val="0024263E"/>
    <w:rsid w:val="002437E3"/>
    <w:rsid w:val="00243980"/>
    <w:rsid w:val="00243BB6"/>
    <w:rsid w:val="00247E38"/>
    <w:rsid w:val="00250319"/>
    <w:rsid w:val="002509F2"/>
    <w:rsid w:val="0025787F"/>
    <w:rsid w:val="00263E4D"/>
    <w:rsid w:val="00266B8A"/>
    <w:rsid w:val="00266D6B"/>
    <w:rsid w:val="00272C90"/>
    <w:rsid w:val="00284E0D"/>
    <w:rsid w:val="00290F15"/>
    <w:rsid w:val="002916C4"/>
    <w:rsid w:val="0029396F"/>
    <w:rsid w:val="002955CB"/>
    <w:rsid w:val="002A71F7"/>
    <w:rsid w:val="002B13BA"/>
    <w:rsid w:val="002B2548"/>
    <w:rsid w:val="002B423E"/>
    <w:rsid w:val="002C0B27"/>
    <w:rsid w:val="002C1897"/>
    <w:rsid w:val="002C45D3"/>
    <w:rsid w:val="002C4675"/>
    <w:rsid w:val="002C7EC8"/>
    <w:rsid w:val="002D17CF"/>
    <w:rsid w:val="002D1C6F"/>
    <w:rsid w:val="002D4D3E"/>
    <w:rsid w:val="002D61A2"/>
    <w:rsid w:val="002D6B13"/>
    <w:rsid w:val="002D7E91"/>
    <w:rsid w:val="002E4B22"/>
    <w:rsid w:val="002F225D"/>
    <w:rsid w:val="002F3206"/>
    <w:rsid w:val="003010B7"/>
    <w:rsid w:val="00306407"/>
    <w:rsid w:val="0031569E"/>
    <w:rsid w:val="0032423C"/>
    <w:rsid w:val="00326D26"/>
    <w:rsid w:val="00333C92"/>
    <w:rsid w:val="00337838"/>
    <w:rsid w:val="00341F69"/>
    <w:rsid w:val="00344BA8"/>
    <w:rsid w:val="00344D80"/>
    <w:rsid w:val="0034539A"/>
    <w:rsid w:val="00346708"/>
    <w:rsid w:val="0034670A"/>
    <w:rsid w:val="00347C69"/>
    <w:rsid w:val="00351373"/>
    <w:rsid w:val="0036099D"/>
    <w:rsid w:val="00360EBF"/>
    <w:rsid w:val="00365BD0"/>
    <w:rsid w:val="00370201"/>
    <w:rsid w:val="0037145E"/>
    <w:rsid w:val="00375039"/>
    <w:rsid w:val="003831B3"/>
    <w:rsid w:val="00387481"/>
    <w:rsid w:val="003875BE"/>
    <w:rsid w:val="00390568"/>
    <w:rsid w:val="0039296B"/>
    <w:rsid w:val="0039350F"/>
    <w:rsid w:val="00394F8C"/>
    <w:rsid w:val="003A1438"/>
    <w:rsid w:val="003C05AA"/>
    <w:rsid w:val="003C19EC"/>
    <w:rsid w:val="003C53ED"/>
    <w:rsid w:val="003C7CF6"/>
    <w:rsid w:val="003D12E2"/>
    <w:rsid w:val="003D15A8"/>
    <w:rsid w:val="003D4680"/>
    <w:rsid w:val="003D752E"/>
    <w:rsid w:val="003E1860"/>
    <w:rsid w:val="003E2CEE"/>
    <w:rsid w:val="003E5CC9"/>
    <w:rsid w:val="003E6BA6"/>
    <w:rsid w:val="003F0AB9"/>
    <w:rsid w:val="004004D1"/>
    <w:rsid w:val="00402682"/>
    <w:rsid w:val="0040774D"/>
    <w:rsid w:val="00412048"/>
    <w:rsid w:val="0041281C"/>
    <w:rsid w:val="00416FEE"/>
    <w:rsid w:val="00421A5E"/>
    <w:rsid w:val="00422C03"/>
    <w:rsid w:val="004230FC"/>
    <w:rsid w:val="004253C5"/>
    <w:rsid w:val="00425CAE"/>
    <w:rsid w:val="0043564A"/>
    <w:rsid w:val="00435BC3"/>
    <w:rsid w:val="00436BBF"/>
    <w:rsid w:val="00441768"/>
    <w:rsid w:val="00442C95"/>
    <w:rsid w:val="00456B67"/>
    <w:rsid w:val="00464E00"/>
    <w:rsid w:val="00465AD2"/>
    <w:rsid w:val="00466A0C"/>
    <w:rsid w:val="0047047E"/>
    <w:rsid w:val="004720EE"/>
    <w:rsid w:val="00474412"/>
    <w:rsid w:val="0047656A"/>
    <w:rsid w:val="004769AD"/>
    <w:rsid w:val="00491459"/>
    <w:rsid w:val="004924A9"/>
    <w:rsid w:val="00494395"/>
    <w:rsid w:val="00495BCE"/>
    <w:rsid w:val="004A0D3F"/>
    <w:rsid w:val="004A0DB1"/>
    <w:rsid w:val="004A26FA"/>
    <w:rsid w:val="004B0864"/>
    <w:rsid w:val="004B5601"/>
    <w:rsid w:val="004C6152"/>
    <w:rsid w:val="004D4042"/>
    <w:rsid w:val="004D47B9"/>
    <w:rsid w:val="004D47C8"/>
    <w:rsid w:val="004D61D8"/>
    <w:rsid w:val="004D780A"/>
    <w:rsid w:val="004D7902"/>
    <w:rsid w:val="004D7E82"/>
    <w:rsid w:val="004E06CA"/>
    <w:rsid w:val="004E1056"/>
    <w:rsid w:val="004F69AF"/>
    <w:rsid w:val="0050609D"/>
    <w:rsid w:val="0051253D"/>
    <w:rsid w:val="00516CC4"/>
    <w:rsid w:val="00521D4B"/>
    <w:rsid w:val="0052334D"/>
    <w:rsid w:val="00523EAE"/>
    <w:rsid w:val="00524EFE"/>
    <w:rsid w:val="0052705E"/>
    <w:rsid w:val="005332D0"/>
    <w:rsid w:val="00534926"/>
    <w:rsid w:val="00540ADB"/>
    <w:rsid w:val="00540B50"/>
    <w:rsid w:val="00543A8D"/>
    <w:rsid w:val="00546E30"/>
    <w:rsid w:val="00547177"/>
    <w:rsid w:val="005471B8"/>
    <w:rsid w:val="00550B7E"/>
    <w:rsid w:val="00552F46"/>
    <w:rsid w:val="0055687F"/>
    <w:rsid w:val="005658CF"/>
    <w:rsid w:val="00570D1A"/>
    <w:rsid w:val="00572C25"/>
    <w:rsid w:val="00577E46"/>
    <w:rsid w:val="00590C10"/>
    <w:rsid w:val="0059201B"/>
    <w:rsid w:val="00594FE5"/>
    <w:rsid w:val="005956E4"/>
    <w:rsid w:val="00596A6B"/>
    <w:rsid w:val="005972EF"/>
    <w:rsid w:val="005A668D"/>
    <w:rsid w:val="005B0E19"/>
    <w:rsid w:val="005C0712"/>
    <w:rsid w:val="005C4551"/>
    <w:rsid w:val="005C64D1"/>
    <w:rsid w:val="005C7D75"/>
    <w:rsid w:val="005D492B"/>
    <w:rsid w:val="005D7025"/>
    <w:rsid w:val="005D7449"/>
    <w:rsid w:val="005D76E8"/>
    <w:rsid w:val="005E0E98"/>
    <w:rsid w:val="005E1A9A"/>
    <w:rsid w:val="005E5E7B"/>
    <w:rsid w:val="005E61ED"/>
    <w:rsid w:val="005F0BD5"/>
    <w:rsid w:val="005F4DB0"/>
    <w:rsid w:val="005F52A5"/>
    <w:rsid w:val="006108FE"/>
    <w:rsid w:val="00614E90"/>
    <w:rsid w:val="00623C18"/>
    <w:rsid w:val="00624321"/>
    <w:rsid w:val="00624B1F"/>
    <w:rsid w:val="00624BA0"/>
    <w:rsid w:val="006251C6"/>
    <w:rsid w:val="006309A5"/>
    <w:rsid w:val="0063318F"/>
    <w:rsid w:val="0063493C"/>
    <w:rsid w:val="00636152"/>
    <w:rsid w:val="00637209"/>
    <w:rsid w:val="0064024B"/>
    <w:rsid w:val="006410CC"/>
    <w:rsid w:val="00651264"/>
    <w:rsid w:val="0065334F"/>
    <w:rsid w:val="00657866"/>
    <w:rsid w:val="00660EF5"/>
    <w:rsid w:val="00662583"/>
    <w:rsid w:val="0066423E"/>
    <w:rsid w:val="00670F25"/>
    <w:rsid w:val="006724DC"/>
    <w:rsid w:val="0067577E"/>
    <w:rsid w:val="0067617B"/>
    <w:rsid w:val="00676F9B"/>
    <w:rsid w:val="00685ECE"/>
    <w:rsid w:val="00690DAD"/>
    <w:rsid w:val="00692B31"/>
    <w:rsid w:val="0069613C"/>
    <w:rsid w:val="006A2427"/>
    <w:rsid w:val="006A7C89"/>
    <w:rsid w:val="006B238E"/>
    <w:rsid w:val="006B38C6"/>
    <w:rsid w:val="006B4E3A"/>
    <w:rsid w:val="006B728C"/>
    <w:rsid w:val="006C3A54"/>
    <w:rsid w:val="006C5692"/>
    <w:rsid w:val="006D59E0"/>
    <w:rsid w:val="006D6A95"/>
    <w:rsid w:val="006E3A38"/>
    <w:rsid w:val="006E4171"/>
    <w:rsid w:val="006E6E97"/>
    <w:rsid w:val="00705ECA"/>
    <w:rsid w:val="00707900"/>
    <w:rsid w:val="00715B82"/>
    <w:rsid w:val="00716A73"/>
    <w:rsid w:val="007214FF"/>
    <w:rsid w:val="00726DF9"/>
    <w:rsid w:val="00732E5B"/>
    <w:rsid w:val="007358B5"/>
    <w:rsid w:val="0074361C"/>
    <w:rsid w:val="007453D5"/>
    <w:rsid w:val="007505B3"/>
    <w:rsid w:val="00750A4A"/>
    <w:rsid w:val="00751B33"/>
    <w:rsid w:val="00752580"/>
    <w:rsid w:val="007645A7"/>
    <w:rsid w:val="00766F71"/>
    <w:rsid w:val="007705C4"/>
    <w:rsid w:val="00774FC1"/>
    <w:rsid w:val="00786B2A"/>
    <w:rsid w:val="007923B7"/>
    <w:rsid w:val="007954F2"/>
    <w:rsid w:val="007A3114"/>
    <w:rsid w:val="007A4F32"/>
    <w:rsid w:val="007B1E5F"/>
    <w:rsid w:val="007B4C83"/>
    <w:rsid w:val="007B5E34"/>
    <w:rsid w:val="007B6A21"/>
    <w:rsid w:val="007B7B35"/>
    <w:rsid w:val="007C1185"/>
    <w:rsid w:val="007C4EF8"/>
    <w:rsid w:val="007C59F9"/>
    <w:rsid w:val="007D3167"/>
    <w:rsid w:val="007D6F8D"/>
    <w:rsid w:val="007F203B"/>
    <w:rsid w:val="007F517D"/>
    <w:rsid w:val="007F6F08"/>
    <w:rsid w:val="008039A3"/>
    <w:rsid w:val="008056AE"/>
    <w:rsid w:val="00814E81"/>
    <w:rsid w:val="00820A95"/>
    <w:rsid w:val="00831C0A"/>
    <w:rsid w:val="00836701"/>
    <w:rsid w:val="0084096B"/>
    <w:rsid w:val="00841EC1"/>
    <w:rsid w:val="00844BAA"/>
    <w:rsid w:val="008577E6"/>
    <w:rsid w:val="00860F46"/>
    <w:rsid w:val="0086621B"/>
    <w:rsid w:val="00867926"/>
    <w:rsid w:val="0087013E"/>
    <w:rsid w:val="00871961"/>
    <w:rsid w:val="0087199B"/>
    <w:rsid w:val="008802F0"/>
    <w:rsid w:val="0088184F"/>
    <w:rsid w:val="00882AA4"/>
    <w:rsid w:val="00884A14"/>
    <w:rsid w:val="008878D8"/>
    <w:rsid w:val="00887E03"/>
    <w:rsid w:val="008926B4"/>
    <w:rsid w:val="00895BA9"/>
    <w:rsid w:val="008A779F"/>
    <w:rsid w:val="008B6209"/>
    <w:rsid w:val="008B6586"/>
    <w:rsid w:val="008B71BA"/>
    <w:rsid w:val="008C279C"/>
    <w:rsid w:val="008C2AA1"/>
    <w:rsid w:val="008C3BE2"/>
    <w:rsid w:val="008D2B0F"/>
    <w:rsid w:val="008D2B77"/>
    <w:rsid w:val="008D3F16"/>
    <w:rsid w:val="008D504E"/>
    <w:rsid w:val="008D522D"/>
    <w:rsid w:val="008D5A05"/>
    <w:rsid w:val="008D7881"/>
    <w:rsid w:val="008D7F6C"/>
    <w:rsid w:val="008E2FC0"/>
    <w:rsid w:val="008E45C9"/>
    <w:rsid w:val="008E49CD"/>
    <w:rsid w:val="008E4E1B"/>
    <w:rsid w:val="008E6B57"/>
    <w:rsid w:val="008E7027"/>
    <w:rsid w:val="008F2A9A"/>
    <w:rsid w:val="008F32C6"/>
    <w:rsid w:val="008F3308"/>
    <w:rsid w:val="008F36A0"/>
    <w:rsid w:val="008F3B3E"/>
    <w:rsid w:val="008F513D"/>
    <w:rsid w:val="00905CC8"/>
    <w:rsid w:val="009157BC"/>
    <w:rsid w:val="009201DA"/>
    <w:rsid w:val="00926662"/>
    <w:rsid w:val="00932088"/>
    <w:rsid w:val="00933E3E"/>
    <w:rsid w:val="009357BD"/>
    <w:rsid w:val="00935E82"/>
    <w:rsid w:val="009479E9"/>
    <w:rsid w:val="00955EEB"/>
    <w:rsid w:val="00962F45"/>
    <w:rsid w:val="009639FD"/>
    <w:rsid w:val="00963E71"/>
    <w:rsid w:val="00964709"/>
    <w:rsid w:val="00964978"/>
    <w:rsid w:val="00964D90"/>
    <w:rsid w:val="00970779"/>
    <w:rsid w:val="00972094"/>
    <w:rsid w:val="00972CB4"/>
    <w:rsid w:val="00984189"/>
    <w:rsid w:val="00985570"/>
    <w:rsid w:val="00992087"/>
    <w:rsid w:val="0099469C"/>
    <w:rsid w:val="00996C78"/>
    <w:rsid w:val="009A0D91"/>
    <w:rsid w:val="009A200F"/>
    <w:rsid w:val="009A404B"/>
    <w:rsid w:val="009A71B9"/>
    <w:rsid w:val="009B54BD"/>
    <w:rsid w:val="009C1A83"/>
    <w:rsid w:val="009C64B5"/>
    <w:rsid w:val="009C7774"/>
    <w:rsid w:val="009D05C0"/>
    <w:rsid w:val="009D599F"/>
    <w:rsid w:val="009D6E3D"/>
    <w:rsid w:val="009D7662"/>
    <w:rsid w:val="009E4785"/>
    <w:rsid w:val="009F51EF"/>
    <w:rsid w:val="009F67C7"/>
    <w:rsid w:val="00A00AF0"/>
    <w:rsid w:val="00A00FDE"/>
    <w:rsid w:val="00A03784"/>
    <w:rsid w:val="00A07EAF"/>
    <w:rsid w:val="00A136B6"/>
    <w:rsid w:val="00A208E9"/>
    <w:rsid w:val="00A237F8"/>
    <w:rsid w:val="00A25990"/>
    <w:rsid w:val="00A300DA"/>
    <w:rsid w:val="00A32D82"/>
    <w:rsid w:val="00A34CB8"/>
    <w:rsid w:val="00A35EA1"/>
    <w:rsid w:val="00A37477"/>
    <w:rsid w:val="00A40577"/>
    <w:rsid w:val="00A41EDD"/>
    <w:rsid w:val="00A44E43"/>
    <w:rsid w:val="00A527D0"/>
    <w:rsid w:val="00A53A7E"/>
    <w:rsid w:val="00A54E1C"/>
    <w:rsid w:val="00A65DB4"/>
    <w:rsid w:val="00A729C1"/>
    <w:rsid w:val="00A74ACD"/>
    <w:rsid w:val="00A7733A"/>
    <w:rsid w:val="00A80BED"/>
    <w:rsid w:val="00A81EAC"/>
    <w:rsid w:val="00A82DEC"/>
    <w:rsid w:val="00A86AE8"/>
    <w:rsid w:val="00A9144B"/>
    <w:rsid w:val="00A94A60"/>
    <w:rsid w:val="00AA04CB"/>
    <w:rsid w:val="00AA49A7"/>
    <w:rsid w:val="00AB5B52"/>
    <w:rsid w:val="00AC6927"/>
    <w:rsid w:val="00AD3B46"/>
    <w:rsid w:val="00AD75BF"/>
    <w:rsid w:val="00AE5554"/>
    <w:rsid w:val="00AF10E8"/>
    <w:rsid w:val="00AF68FE"/>
    <w:rsid w:val="00B00064"/>
    <w:rsid w:val="00B0020D"/>
    <w:rsid w:val="00B02D35"/>
    <w:rsid w:val="00B14110"/>
    <w:rsid w:val="00B1732D"/>
    <w:rsid w:val="00B174E2"/>
    <w:rsid w:val="00B17AFA"/>
    <w:rsid w:val="00B21FDE"/>
    <w:rsid w:val="00B2342A"/>
    <w:rsid w:val="00B24CF9"/>
    <w:rsid w:val="00B265D7"/>
    <w:rsid w:val="00B267D4"/>
    <w:rsid w:val="00B26921"/>
    <w:rsid w:val="00B269C4"/>
    <w:rsid w:val="00B274DD"/>
    <w:rsid w:val="00B31C18"/>
    <w:rsid w:val="00B35ED9"/>
    <w:rsid w:val="00B37926"/>
    <w:rsid w:val="00B469E0"/>
    <w:rsid w:val="00B51D8D"/>
    <w:rsid w:val="00B5627E"/>
    <w:rsid w:val="00B57249"/>
    <w:rsid w:val="00B6072F"/>
    <w:rsid w:val="00B64E73"/>
    <w:rsid w:val="00B71A36"/>
    <w:rsid w:val="00B720F0"/>
    <w:rsid w:val="00B72684"/>
    <w:rsid w:val="00B737BC"/>
    <w:rsid w:val="00B75B89"/>
    <w:rsid w:val="00B8290D"/>
    <w:rsid w:val="00B82CC7"/>
    <w:rsid w:val="00B84140"/>
    <w:rsid w:val="00B8432F"/>
    <w:rsid w:val="00B84EDB"/>
    <w:rsid w:val="00B975A4"/>
    <w:rsid w:val="00BA09AD"/>
    <w:rsid w:val="00BA15B9"/>
    <w:rsid w:val="00BA70B6"/>
    <w:rsid w:val="00BB31BB"/>
    <w:rsid w:val="00BB37BD"/>
    <w:rsid w:val="00BC2B3A"/>
    <w:rsid w:val="00BC32A9"/>
    <w:rsid w:val="00BD2BD9"/>
    <w:rsid w:val="00BD2E75"/>
    <w:rsid w:val="00BE1C07"/>
    <w:rsid w:val="00BE7965"/>
    <w:rsid w:val="00C107DD"/>
    <w:rsid w:val="00C12D99"/>
    <w:rsid w:val="00C13132"/>
    <w:rsid w:val="00C13939"/>
    <w:rsid w:val="00C155EB"/>
    <w:rsid w:val="00C16F42"/>
    <w:rsid w:val="00C17956"/>
    <w:rsid w:val="00C21EA4"/>
    <w:rsid w:val="00C24BB5"/>
    <w:rsid w:val="00C25BE7"/>
    <w:rsid w:val="00C27CDC"/>
    <w:rsid w:val="00C34760"/>
    <w:rsid w:val="00C35050"/>
    <w:rsid w:val="00C37216"/>
    <w:rsid w:val="00C42746"/>
    <w:rsid w:val="00C431A6"/>
    <w:rsid w:val="00C43E24"/>
    <w:rsid w:val="00C44D66"/>
    <w:rsid w:val="00C602E9"/>
    <w:rsid w:val="00C61F3E"/>
    <w:rsid w:val="00C67AAD"/>
    <w:rsid w:val="00C67C98"/>
    <w:rsid w:val="00C67F39"/>
    <w:rsid w:val="00C709C5"/>
    <w:rsid w:val="00C76A9E"/>
    <w:rsid w:val="00C80FC8"/>
    <w:rsid w:val="00C811F2"/>
    <w:rsid w:val="00C81E33"/>
    <w:rsid w:val="00C82248"/>
    <w:rsid w:val="00C831B9"/>
    <w:rsid w:val="00C86619"/>
    <w:rsid w:val="00C8738E"/>
    <w:rsid w:val="00C875EF"/>
    <w:rsid w:val="00C90721"/>
    <w:rsid w:val="00C945F3"/>
    <w:rsid w:val="00CA30FE"/>
    <w:rsid w:val="00CA4D53"/>
    <w:rsid w:val="00CB4572"/>
    <w:rsid w:val="00CB643B"/>
    <w:rsid w:val="00CC3E3F"/>
    <w:rsid w:val="00CC6FBF"/>
    <w:rsid w:val="00CC72F5"/>
    <w:rsid w:val="00CD4946"/>
    <w:rsid w:val="00CE09AD"/>
    <w:rsid w:val="00CE1B84"/>
    <w:rsid w:val="00CE6BEC"/>
    <w:rsid w:val="00CF235F"/>
    <w:rsid w:val="00CF375F"/>
    <w:rsid w:val="00CF485F"/>
    <w:rsid w:val="00CF542C"/>
    <w:rsid w:val="00CF57DF"/>
    <w:rsid w:val="00D12D2C"/>
    <w:rsid w:val="00D21688"/>
    <w:rsid w:val="00D21BE0"/>
    <w:rsid w:val="00D222B8"/>
    <w:rsid w:val="00D22677"/>
    <w:rsid w:val="00D34291"/>
    <w:rsid w:val="00D4136B"/>
    <w:rsid w:val="00D432DB"/>
    <w:rsid w:val="00D45041"/>
    <w:rsid w:val="00D46CB0"/>
    <w:rsid w:val="00D56471"/>
    <w:rsid w:val="00D573DD"/>
    <w:rsid w:val="00D6416C"/>
    <w:rsid w:val="00D64E99"/>
    <w:rsid w:val="00D6625D"/>
    <w:rsid w:val="00D73E40"/>
    <w:rsid w:val="00D80CFB"/>
    <w:rsid w:val="00D80FA3"/>
    <w:rsid w:val="00D82E94"/>
    <w:rsid w:val="00D83AAD"/>
    <w:rsid w:val="00D87BBB"/>
    <w:rsid w:val="00D953BD"/>
    <w:rsid w:val="00D96B3C"/>
    <w:rsid w:val="00DA0018"/>
    <w:rsid w:val="00DA3607"/>
    <w:rsid w:val="00DA6768"/>
    <w:rsid w:val="00DB63F4"/>
    <w:rsid w:val="00DB729E"/>
    <w:rsid w:val="00DC12BD"/>
    <w:rsid w:val="00DC13E1"/>
    <w:rsid w:val="00DD0414"/>
    <w:rsid w:val="00DD0738"/>
    <w:rsid w:val="00DD1203"/>
    <w:rsid w:val="00DD2255"/>
    <w:rsid w:val="00DD2755"/>
    <w:rsid w:val="00DD4ED5"/>
    <w:rsid w:val="00DE0EB5"/>
    <w:rsid w:val="00DE21B0"/>
    <w:rsid w:val="00DE2D1E"/>
    <w:rsid w:val="00DE32C5"/>
    <w:rsid w:val="00DE63FB"/>
    <w:rsid w:val="00DF1860"/>
    <w:rsid w:val="00E03B56"/>
    <w:rsid w:val="00E12316"/>
    <w:rsid w:val="00E14D09"/>
    <w:rsid w:val="00E15379"/>
    <w:rsid w:val="00E263D9"/>
    <w:rsid w:val="00E273C2"/>
    <w:rsid w:val="00E30A2D"/>
    <w:rsid w:val="00E31705"/>
    <w:rsid w:val="00E33709"/>
    <w:rsid w:val="00E37A3C"/>
    <w:rsid w:val="00E40D8B"/>
    <w:rsid w:val="00E45375"/>
    <w:rsid w:val="00E46459"/>
    <w:rsid w:val="00E51425"/>
    <w:rsid w:val="00E51F6E"/>
    <w:rsid w:val="00E53920"/>
    <w:rsid w:val="00E61310"/>
    <w:rsid w:val="00E61A3C"/>
    <w:rsid w:val="00E61C93"/>
    <w:rsid w:val="00E623D4"/>
    <w:rsid w:val="00E634FA"/>
    <w:rsid w:val="00E70EAF"/>
    <w:rsid w:val="00E71D93"/>
    <w:rsid w:val="00E74981"/>
    <w:rsid w:val="00E859AD"/>
    <w:rsid w:val="00E91602"/>
    <w:rsid w:val="00E94B3E"/>
    <w:rsid w:val="00E972BE"/>
    <w:rsid w:val="00EA77F5"/>
    <w:rsid w:val="00EC0003"/>
    <w:rsid w:val="00EC799E"/>
    <w:rsid w:val="00ED1271"/>
    <w:rsid w:val="00ED2B73"/>
    <w:rsid w:val="00ED502C"/>
    <w:rsid w:val="00EE2138"/>
    <w:rsid w:val="00EE30CB"/>
    <w:rsid w:val="00EE3758"/>
    <w:rsid w:val="00EE550D"/>
    <w:rsid w:val="00EF44BC"/>
    <w:rsid w:val="00F04384"/>
    <w:rsid w:val="00F102F9"/>
    <w:rsid w:val="00F10BCE"/>
    <w:rsid w:val="00F1220E"/>
    <w:rsid w:val="00F170DB"/>
    <w:rsid w:val="00F20224"/>
    <w:rsid w:val="00F20343"/>
    <w:rsid w:val="00F2074D"/>
    <w:rsid w:val="00F21F11"/>
    <w:rsid w:val="00F244C5"/>
    <w:rsid w:val="00F27380"/>
    <w:rsid w:val="00F30AED"/>
    <w:rsid w:val="00F34677"/>
    <w:rsid w:val="00F44BDA"/>
    <w:rsid w:val="00F45E9A"/>
    <w:rsid w:val="00F47945"/>
    <w:rsid w:val="00F52D3F"/>
    <w:rsid w:val="00F56F0D"/>
    <w:rsid w:val="00F60012"/>
    <w:rsid w:val="00F60D80"/>
    <w:rsid w:val="00F639FF"/>
    <w:rsid w:val="00F641EF"/>
    <w:rsid w:val="00F64D11"/>
    <w:rsid w:val="00F658D5"/>
    <w:rsid w:val="00F65BF5"/>
    <w:rsid w:val="00F664AC"/>
    <w:rsid w:val="00F67AC0"/>
    <w:rsid w:val="00F703C6"/>
    <w:rsid w:val="00F72725"/>
    <w:rsid w:val="00F774DE"/>
    <w:rsid w:val="00F77DC6"/>
    <w:rsid w:val="00F80003"/>
    <w:rsid w:val="00F80DF6"/>
    <w:rsid w:val="00F84AFB"/>
    <w:rsid w:val="00F85726"/>
    <w:rsid w:val="00F94AF5"/>
    <w:rsid w:val="00F96486"/>
    <w:rsid w:val="00F96AA1"/>
    <w:rsid w:val="00FA116F"/>
    <w:rsid w:val="00FA189A"/>
    <w:rsid w:val="00FA40DD"/>
    <w:rsid w:val="00FB0412"/>
    <w:rsid w:val="00FB2272"/>
    <w:rsid w:val="00FB2A26"/>
    <w:rsid w:val="00FD4BD0"/>
    <w:rsid w:val="00FD7A45"/>
    <w:rsid w:val="00FE229D"/>
    <w:rsid w:val="00FE4F9D"/>
    <w:rsid w:val="00FE5B1E"/>
    <w:rsid w:val="00FF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A70FA"/>
  <w15:chartTrackingRefBased/>
  <w15:docId w15:val="{7EA2D2A1-63E5-4418-B8A8-25B1B7312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37B1"/>
    <w:pPr>
      <w:ind w:left="720"/>
      <w:contextualSpacing/>
    </w:pPr>
  </w:style>
  <w:style w:type="table" w:styleId="TableGrid">
    <w:name w:val="Table Grid"/>
    <w:basedOn w:val="TableNormal"/>
    <w:uiPriority w:val="39"/>
    <w:rsid w:val="00103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09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41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1EF"/>
  </w:style>
  <w:style w:type="paragraph" w:styleId="Footer">
    <w:name w:val="footer"/>
    <w:basedOn w:val="Normal"/>
    <w:link w:val="FooterChar"/>
    <w:uiPriority w:val="99"/>
    <w:unhideWhenUsed/>
    <w:rsid w:val="00F641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1E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05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B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BB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D70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8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CB1EA-15D6-4D62-977F-4F6399613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McCluskey</dc:creator>
  <cp:keywords/>
  <dc:description/>
  <cp:lastModifiedBy>Andy Stewart</cp:lastModifiedBy>
  <cp:revision>43</cp:revision>
  <cp:lastPrinted>2019-02-26T12:35:00Z</cp:lastPrinted>
  <dcterms:created xsi:type="dcterms:W3CDTF">2022-10-17T10:26:00Z</dcterms:created>
  <dcterms:modified xsi:type="dcterms:W3CDTF">2022-10-18T17:09:00Z</dcterms:modified>
</cp:coreProperties>
</file>